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345E2" w14:textId="02F55240" w:rsidR="00363745" w:rsidRPr="004E4F12" w:rsidRDefault="00363745" w:rsidP="00363745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THE AMERICAN LEGION</w:t>
      </w:r>
    </w:p>
    <w:p w14:paraId="1A928B43" w14:textId="71FCF90E" w:rsidR="00363745" w:rsidRPr="004E4F12" w:rsidRDefault="00363745" w:rsidP="00363745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DEPARTMENT OF CALIFORNIA</w:t>
      </w:r>
    </w:p>
    <w:p w14:paraId="10EB7830" w14:textId="7626D987" w:rsidR="00363745" w:rsidRPr="004E4F12" w:rsidRDefault="00363745" w:rsidP="00363745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1601 7</w:t>
      </w:r>
      <w:r w:rsidRPr="004E4F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STREET, SANGER, CA 93657-280</w:t>
      </w:r>
      <w:r w:rsidR="00BC06F4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776EF6A1" w14:textId="76F87C84" w:rsidR="00363745" w:rsidRPr="004E4F12" w:rsidRDefault="00363745" w:rsidP="00363745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CDC1E0" w14:textId="54F37B40" w:rsidR="00363745" w:rsidRPr="004E4F12" w:rsidRDefault="00363745" w:rsidP="00363745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103</w:t>
      </w:r>
      <w:r w:rsidRPr="004E4F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Annual Department </w:t>
      </w:r>
      <w:r w:rsidR="00C81750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4E4F12">
        <w:rPr>
          <w:rFonts w:ascii="Times New Roman" w:hAnsi="Times New Roman" w:cs="Times New Roman"/>
          <w:b/>
          <w:bCs/>
          <w:sz w:val="24"/>
          <w:szCs w:val="24"/>
        </w:rPr>
        <w:t>onvention, Visalia, California</w:t>
      </w:r>
    </w:p>
    <w:p w14:paraId="1340F987" w14:textId="0945CCBC" w:rsidR="00B36734" w:rsidRPr="004E4F12" w:rsidRDefault="00363745" w:rsidP="00363745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June 23-26, 2022</w:t>
      </w:r>
    </w:p>
    <w:p w14:paraId="356E0BCE" w14:textId="59C7BB45" w:rsidR="00363745" w:rsidRPr="004E4F12" w:rsidRDefault="00363745" w:rsidP="00363745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72F93C9" w14:textId="3EB170B5" w:rsidR="00363745" w:rsidRPr="004E4F12" w:rsidRDefault="00363745" w:rsidP="00363745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DDB88DD" w14:textId="1D8A5796" w:rsidR="00B36734" w:rsidRPr="004E4F12" w:rsidRDefault="00B36734" w:rsidP="00B36734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Department Resolution No. </w:t>
      </w:r>
      <w:r w:rsidRPr="004E4F12">
        <w:rPr>
          <w:rFonts w:ascii="Times New Roman" w:hAnsi="Times New Roman" w:cs="Times New Roman"/>
          <w:b/>
          <w:bCs/>
          <w:sz w:val="24"/>
          <w:szCs w:val="24"/>
          <w:u w:val="single"/>
        </w:rPr>
        <w:tab/>
      </w:r>
      <w:r w:rsidR="00E27623">
        <w:rPr>
          <w:rFonts w:ascii="Times New Roman" w:hAnsi="Times New Roman" w:cs="Times New Roman"/>
          <w:b/>
          <w:bCs/>
          <w:sz w:val="24"/>
          <w:szCs w:val="24"/>
          <w:u w:val="single"/>
        </w:rPr>
        <w:t>__2022-016__</w:t>
      </w:r>
    </w:p>
    <w:p w14:paraId="7728C4C1" w14:textId="44494AD3" w:rsidR="00BE5CC7" w:rsidRPr="004E4F12" w:rsidRDefault="00B36734" w:rsidP="00B36734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Subject: PREVENTION OF MEMBER</w:t>
      </w:r>
      <w:r w:rsidR="00BE5CC7" w:rsidRPr="004E4F12">
        <w:rPr>
          <w:rFonts w:ascii="Times New Roman" w:hAnsi="Times New Roman" w:cs="Times New Roman"/>
          <w:b/>
          <w:bCs/>
          <w:sz w:val="24"/>
          <w:szCs w:val="24"/>
        </w:rPr>
        <w:t>’</w:t>
      </w:r>
      <w:r w:rsidRPr="004E4F12">
        <w:rPr>
          <w:rFonts w:ascii="Times New Roman" w:hAnsi="Times New Roman" w:cs="Times New Roman"/>
          <w:b/>
          <w:bCs/>
          <w:sz w:val="24"/>
          <w:szCs w:val="24"/>
        </w:rPr>
        <w:t>S TRANSFER TO ANOTHER POST WHILE UNDER THE THREAT</w:t>
      </w:r>
      <w:r w:rsidR="00BE5CC7"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OF HEARING CHARGES</w:t>
      </w:r>
      <w:r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</w:p>
    <w:p w14:paraId="45D09387" w14:textId="2B1C8AD9" w:rsidR="000E1DFC" w:rsidRPr="00DE095B" w:rsidRDefault="000E1DFC" w:rsidP="000E1DFC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DE095B">
        <w:rPr>
          <w:rFonts w:ascii="Times New Roman" w:hAnsi="Times New Roman" w:cs="Times New Roman"/>
          <w:b/>
          <w:bCs/>
          <w:sz w:val="24"/>
          <w:szCs w:val="24"/>
        </w:rPr>
        <w:t>Original Author (</w:t>
      </w:r>
      <w:proofErr w:type="gramStart"/>
      <w:r w:rsidR="004F111F" w:rsidRPr="00DE095B">
        <w:rPr>
          <w:rFonts w:ascii="Times New Roman" w:hAnsi="Times New Roman" w:cs="Times New Roman"/>
          <w:b/>
          <w:bCs/>
          <w:sz w:val="24"/>
          <w:szCs w:val="24"/>
        </w:rPr>
        <w:t>print)</w:t>
      </w:r>
      <w:r w:rsidR="004F111F" w:rsidRPr="00DE095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AB441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4F111F" w:rsidRPr="00DE095B">
        <w:rPr>
          <w:rFonts w:ascii="Times New Roman" w:hAnsi="Times New Roman" w:cs="Times New Roman"/>
          <w:b/>
          <w:bCs/>
          <w:sz w:val="24"/>
          <w:szCs w:val="24"/>
          <w:u w:val="single"/>
        </w:rPr>
        <w:t>Rudolph</w:t>
      </w:r>
      <w:proofErr w:type="gramEnd"/>
      <w:r w:rsidRPr="00DE095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Valadez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, </w:t>
      </w:r>
      <w:r w:rsidRPr="00DE095B">
        <w:rPr>
          <w:rFonts w:ascii="Times New Roman" w:hAnsi="Times New Roman" w:cs="Times New Roman"/>
          <w:b/>
          <w:bCs/>
          <w:sz w:val="24"/>
          <w:szCs w:val="24"/>
          <w:u w:val="single"/>
        </w:rPr>
        <w:t>Post # 079</w:t>
      </w:r>
      <w:r w:rsidRPr="00DE095B">
        <w:rPr>
          <w:rFonts w:ascii="Times New Roman" w:hAnsi="Times New Roman" w:cs="Times New Roman"/>
          <w:b/>
          <w:bCs/>
          <w:sz w:val="24"/>
          <w:szCs w:val="24"/>
          <w:u w:val="single"/>
        </w:rPr>
        <w:tab/>
      </w:r>
      <w:r w:rsidR="005F648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1A085144" w14:textId="4C2256A6" w:rsidR="00BE5CC7" w:rsidRPr="004E4F12" w:rsidRDefault="00BE5CC7" w:rsidP="00B36734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A7A60FF" w14:textId="53E7FE7D" w:rsidR="00BE5CC7" w:rsidRPr="004E4F12" w:rsidRDefault="00BE5CC7" w:rsidP="00B36734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61AD1D0" w14:textId="2AB26EA2" w:rsidR="00BE5CC7" w:rsidRPr="004E4F12" w:rsidRDefault="00BE5CC7" w:rsidP="00BE5CC7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RESOLUTION</w:t>
      </w:r>
    </w:p>
    <w:p w14:paraId="4C31274D" w14:textId="55CC0E5B" w:rsidR="00BE5CC7" w:rsidRPr="004E4F12" w:rsidRDefault="00B36734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C907F0F" w14:textId="21892B39" w:rsidR="00602914" w:rsidRPr="004E4F12" w:rsidRDefault="00706FE5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caps/>
          <w:sz w:val="24"/>
          <w:szCs w:val="24"/>
        </w:rPr>
        <w:tab/>
      </w:r>
      <w:r w:rsidR="00BE5CC7" w:rsidRPr="004E4F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4FF9E3" w14:textId="0F1730EF" w:rsidR="00BE5CC7" w:rsidRPr="004E4F12" w:rsidRDefault="00602914" w:rsidP="006A3EE2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caps/>
          <w:sz w:val="24"/>
          <w:szCs w:val="24"/>
        </w:rPr>
        <w:t xml:space="preserve">WHEREAS, </w:t>
      </w:r>
      <w:r w:rsidR="00D025FF" w:rsidRPr="004E4F12">
        <w:rPr>
          <w:rFonts w:ascii="Times New Roman" w:hAnsi="Times New Roman" w:cs="Times New Roman"/>
          <w:sz w:val="24"/>
          <w:szCs w:val="24"/>
        </w:rPr>
        <w:t>Significant</w:t>
      </w:r>
      <w:r w:rsidR="00706FE5" w:rsidRPr="004E4F12">
        <w:rPr>
          <w:rFonts w:ascii="Times New Roman" w:hAnsi="Times New Roman" w:cs="Times New Roman"/>
          <w:sz w:val="24"/>
          <w:szCs w:val="24"/>
        </w:rPr>
        <w:t xml:space="preserve"> examples</w:t>
      </w:r>
      <w:r w:rsidR="00774851" w:rsidRPr="004E4F12">
        <w:rPr>
          <w:rFonts w:ascii="Times New Roman" w:hAnsi="Times New Roman" w:cs="Times New Roman"/>
          <w:sz w:val="24"/>
          <w:szCs w:val="24"/>
        </w:rPr>
        <w:t>, as herein attached,</w:t>
      </w:r>
      <w:r w:rsidR="00706FE5" w:rsidRPr="004E4F12">
        <w:rPr>
          <w:rFonts w:ascii="Times New Roman" w:hAnsi="Times New Roman" w:cs="Times New Roman"/>
          <w:sz w:val="24"/>
          <w:szCs w:val="24"/>
        </w:rPr>
        <w:t xml:space="preserve"> of members transferring to another </w:t>
      </w:r>
      <w:r w:rsidR="00DA4A6A" w:rsidRPr="004E4F12">
        <w:rPr>
          <w:rFonts w:ascii="Times New Roman" w:hAnsi="Times New Roman" w:cs="Times New Roman"/>
          <w:sz w:val="24"/>
          <w:szCs w:val="24"/>
        </w:rPr>
        <w:t>P</w:t>
      </w:r>
      <w:r w:rsidR="00706FE5" w:rsidRPr="004E4F12">
        <w:rPr>
          <w:rFonts w:ascii="Times New Roman" w:hAnsi="Times New Roman" w:cs="Times New Roman"/>
          <w:sz w:val="24"/>
          <w:szCs w:val="24"/>
        </w:rPr>
        <w:t xml:space="preserve">ost to avoid </w:t>
      </w:r>
      <w:r w:rsidR="005E06F4" w:rsidRPr="004E4F12">
        <w:rPr>
          <w:rFonts w:ascii="Times New Roman" w:hAnsi="Times New Roman" w:cs="Times New Roman"/>
          <w:sz w:val="24"/>
          <w:szCs w:val="24"/>
        </w:rPr>
        <w:t xml:space="preserve">Post jurisdiction </w:t>
      </w:r>
      <w:r w:rsidR="005E06F4">
        <w:rPr>
          <w:rFonts w:ascii="Times New Roman" w:hAnsi="Times New Roman" w:cs="Times New Roman"/>
          <w:sz w:val="24"/>
          <w:szCs w:val="24"/>
        </w:rPr>
        <w:t xml:space="preserve">and </w:t>
      </w:r>
      <w:r w:rsidR="00706FE5" w:rsidRPr="004E4F12">
        <w:rPr>
          <w:rFonts w:ascii="Times New Roman" w:hAnsi="Times New Roman" w:cs="Times New Roman"/>
          <w:sz w:val="24"/>
          <w:szCs w:val="24"/>
        </w:rPr>
        <w:t>charges</w:t>
      </w:r>
      <w:r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4E4F12" w:rsidRPr="004E4F12">
        <w:rPr>
          <w:rFonts w:ascii="Times New Roman" w:hAnsi="Times New Roman" w:cs="Times New Roman"/>
          <w:sz w:val="24"/>
          <w:szCs w:val="24"/>
        </w:rPr>
        <w:t>the Administrative Hearing Manual</w:t>
      </w:r>
      <w:r w:rsidR="005E06F4">
        <w:rPr>
          <w:rFonts w:ascii="Times New Roman" w:hAnsi="Times New Roman" w:cs="Times New Roman"/>
          <w:sz w:val="24"/>
          <w:szCs w:val="24"/>
        </w:rPr>
        <w:t xml:space="preserve"> </w:t>
      </w:r>
      <w:r w:rsidR="002B2C9D">
        <w:rPr>
          <w:rFonts w:ascii="Times New Roman" w:hAnsi="Times New Roman" w:cs="Times New Roman"/>
          <w:sz w:val="24"/>
          <w:szCs w:val="24"/>
        </w:rPr>
        <w:t>for violations under Article IV Section</w:t>
      </w:r>
      <w:r w:rsidR="003360E7">
        <w:rPr>
          <w:rFonts w:ascii="Times New Roman" w:hAnsi="Times New Roman" w:cs="Times New Roman"/>
          <w:sz w:val="24"/>
          <w:szCs w:val="24"/>
        </w:rPr>
        <w:t xml:space="preserve"> </w:t>
      </w:r>
      <w:r w:rsidR="002B2C9D">
        <w:rPr>
          <w:rFonts w:ascii="Times New Roman" w:hAnsi="Times New Roman" w:cs="Times New Roman"/>
          <w:sz w:val="24"/>
          <w:szCs w:val="24"/>
        </w:rPr>
        <w:t xml:space="preserve">2 of the Bylaws of The American </w:t>
      </w:r>
      <w:proofErr w:type="gramStart"/>
      <w:r w:rsidR="002B2C9D">
        <w:rPr>
          <w:rFonts w:ascii="Times New Roman" w:hAnsi="Times New Roman" w:cs="Times New Roman"/>
          <w:sz w:val="24"/>
          <w:szCs w:val="24"/>
        </w:rPr>
        <w:t>Legion</w:t>
      </w:r>
      <w:r w:rsidR="002355BD" w:rsidRPr="004E4F12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="00705C31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706FE5" w:rsidRPr="004E4F12">
        <w:rPr>
          <w:rFonts w:ascii="Times New Roman" w:hAnsi="Times New Roman" w:cs="Times New Roman"/>
          <w:sz w:val="24"/>
          <w:szCs w:val="24"/>
        </w:rPr>
        <w:t>and</w:t>
      </w:r>
    </w:p>
    <w:p w14:paraId="283E818A" w14:textId="03DF509A" w:rsidR="00BF027A" w:rsidRPr="004E4F12" w:rsidRDefault="00BF027A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ab/>
      </w:r>
      <w:r w:rsidRPr="004E4F12">
        <w:rPr>
          <w:rFonts w:ascii="Times New Roman" w:hAnsi="Times New Roman" w:cs="Times New Roman"/>
          <w:sz w:val="24"/>
          <w:szCs w:val="24"/>
        </w:rPr>
        <w:tab/>
      </w:r>
    </w:p>
    <w:p w14:paraId="3A4A3A3A" w14:textId="09DA26C1" w:rsidR="00842BE5" w:rsidRDefault="00BF027A" w:rsidP="001230B4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ab/>
        <w:t xml:space="preserve">WHEREAS, The 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American Legion </w:t>
      </w:r>
      <w:r w:rsidR="001C10AC">
        <w:rPr>
          <w:rFonts w:ascii="Times New Roman" w:hAnsi="Times New Roman" w:cs="Times New Roman"/>
          <w:sz w:val="24"/>
          <w:szCs w:val="24"/>
        </w:rPr>
        <w:t>Constitution</w:t>
      </w:r>
      <w:r w:rsidR="00D43D2F" w:rsidRPr="004E4F12">
        <w:rPr>
          <w:rFonts w:ascii="Times New Roman" w:hAnsi="Times New Roman" w:cs="Times New Roman"/>
          <w:sz w:val="24"/>
          <w:szCs w:val="24"/>
        </w:rPr>
        <w:t xml:space="preserve">, </w:t>
      </w:r>
      <w:r w:rsidR="00143362" w:rsidRPr="004E4F12">
        <w:rPr>
          <w:rFonts w:ascii="Times New Roman" w:hAnsi="Times New Roman" w:cs="Times New Roman"/>
          <w:sz w:val="24"/>
          <w:szCs w:val="24"/>
        </w:rPr>
        <w:t>Article IV</w:t>
      </w:r>
      <w:r w:rsidR="001C10AC">
        <w:rPr>
          <w:rFonts w:ascii="Times New Roman" w:hAnsi="Times New Roman" w:cs="Times New Roman"/>
          <w:sz w:val="24"/>
          <w:szCs w:val="24"/>
        </w:rPr>
        <w:t>,</w:t>
      </w:r>
      <w:r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D025DB">
        <w:rPr>
          <w:rFonts w:ascii="Times New Roman" w:hAnsi="Times New Roman" w:cs="Times New Roman"/>
          <w:sz w:val="24"/>
          <w:szCs w:val="24"/>
        </w:rPr>
        <w:t>Section</w:t>
      </w:r>
      <w:r w:rsidR="00E5223A">
        <w:rPr>
          <w:rFonts w:ascii="Times New Roman" w:hAnsi="Times New Roman" w:cs="Times New Roman"/>
          <w:sz w:val="24"/>
          <w:szCs w:val="24"/>
        </w:rPr>
        <w:t xml:space="preserve"> 4.</w:t>
      </w:r>
      <w:r w:rsidR="00143362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2B2C9D">
        <w:rPr>
          <w:rFonts w:ascii="Times New Roman" w:hAnsi="Times New Roman" w:cs="Times New Roman"/>
          <w:sz w:val="24"/>
          <w:szCs w:val="24"/>
        </w:rPr>
        <w:t>Provides that n</w:t>
      </w:r>
      <w:r w:rsidR="00143362" w:rsidRPr="004E4F12">
        <w:rPr>
          <w:rFonts w:ascii="Times New Roman" w:hAnsi="Times New Roman" w:cs="Times New Roman"/>
          <w:sz w:val="24"/>
          <w:szCs w:val="24"/>
        </w:rPr>
        <w:t xml:space="preserve">o person, who has been expelled from the American Legion by a Post </w:t>
      </w:r>
      <w:r w:rsidR="001230B4" w:rsidRPr="004E4F12">
        <w:rPr>
          <w:rFonts w:ascii="Times New Roman" w:hAnsi="Times New Roman" w:cs="Times New Roman"/>
          <w:sz w:val="24"/>
          <w:szCs w:val="24"/>
        </w:rPr>
        <w:t>shall be admitted to membership in another Post without the consent of the expelling Post”</w:t>
      </w:r>
      <w:r w:rsidR="00D43D2F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842BE5">
        <w:rPr>
          <w:rFonts w:ascii="Times New Roman" w:hAnsi="Times New Roman" w:cs="Times New Roman"/>
          <w:sz w:val="24"/>
          <w:szCs w:val="24"/>
        </w:rPr>
        <w:t>and</w:t>
      </w:r>
    </w:p>
    <w:p w14:paraId="7F246D6E" w14:textId="77777777" w:rsidR="00864CAD" w:rsidRDefault="00864CAD" w:rsidP="001230B4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1BC0EE" w14:textId="48E0609D" w:rsidR="00842BE5" w:rsidRDefault="00842BE5" w:rsidP="00864CAD">
      <w:pPr>
        <w:spacing w:before="240"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</w:t>
      </w:r>
      <w:r w:rsidR="00864CA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AS, </w:t>
      </w:r>
      <w:r w:rsidR="00D43D2F" w:rsidRPr="004E4F12">
        <w:rPr>
          <w:rFonts w:ascii="Times New Roman" w:hAnsi="Times New Roman" w:cs="Times New Roman"/>
          <w:sz w:val="24"/>
          <w:szCs w:val="24"/>
        </w:rPr>
        <w:t xml:space="preserve">Under </w:t>
      </w:r>
      <w:proofErr w:type="gramStart"/>
      <w:r w:rsidR="004C00FD" w:rsidRPr="004E4F12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4C00FD" w:rsidRPr="004E4F12">
        <w:rPr>
          <w:rFonts w:ascii="Times New Roman" w:hAnsi="Times New Roman" w:cs="Times New Roman"/>
          <w:sz w:val="24"/>
          <w:szCs w:val="24"/>
        </w:rPr>
        <w:t xml:space="preserve"> American Legion </w:t>
      </w:r>
      <w:r w:rsidR="00C657FA" w:rsidRPr="004E4F12">
        <w:rPr>
          <w:rFonts w:ascii="Times New Roman" w:hAnsi="Times New Roman" w:cs="Times New Roman"/>
          <w:sz w:val="24"/>
          <w:szCs w:val="24"/>
        </w:rPr>
        <w:t xml:space="preserve">Bylaws, </w:t>
      </w:r>
      <w:r w:rsidR="00D43D2F" w:rsidRPr="004E4F12">
        <w:rPr>
          <w:rFonts w:ascii="Times New Roman" w:hAnsi="Times New Roman" w:cs="Times New Roman"/>
          <w:sz w:val="24"/>
          <w:szCs w:val="24"/>
        </w:rPr>
        <w:t xml:space="preserve">Article IV, </w:t>
      </w:r>
      <w:r w:rsidR="008432D9">
        <w:rPr>
          <w:rFonts w:ascii="Times New Roman" w:hAnsi="Times New Roman" w:cs="Times New Roman"/>
          <w:sz w:val="24"/>
          <w:szCs w:val="24"/>
        </w:rPr>
        <w:t>Section, 1,</w:t>
      </w:r>
      <w:r w:rsidR="00F72FA9">
        <w:rPr>
          <w:rFonts w:ascii="Times New Roman" w:hAnsi="Times New Roman" w:cs="Times New Roman"/>
          <w:sz w:val="24"/>
          <w:szCs w:val="24"/>
        </w:rPr>
        <w:t xml:space="preserve"> “</w:t>
      </w:r>
      <w:r w:rsidR="008C6867">
        <w:rPr>
          <w:rFonts w:ascii="Times New Roman" w:hAnsi="Times New Roman" w:cs="Times New Roman"/>
          <w:sz w:val="24"/>
          <w:szCs w:val="24"/>
        </w:rPr>
        <w:t>Each Post of The American Legion</w:t>
      </w:r>
      <w:r w:rsidR="00867408">
        <w:rPr>
          <w:rFonts w:ascii="Times New Roman" w:hAnsi="Times New Roman" w:cs="Times New Roman"/>
          <w:sz w:val="24"/>
          <w:szCs w:val="24"/>
        </w:rPr>
        <w:t xml:space="preserve"> </w:t>
      </w:r>
      <w:r w:rsidR="00346F83">
        <w:rPr>
          <w:rFonts w:ascii="Times New Roman" w:hAnsi="Times New Roman" w:cs="Times New Roman"/>
          <w:sz w:val="24"/>
          <w:szCs w:val="24"/>
        </w:rPr>
        <w:t>shall</w:t>
      </w:r>
      <w:r w:rsidR="00BB1BFB">
        <w:rPr>
          <w:rFonts w:ascii="Times New Roman" w:hAnsi="Times New Roman" w:cs="Times New Roman"/>
          <w:sz w:val="24"/>
          <w:szCs w:val="24"/>
        </w:rPr>
        <w:t xml:space="preserve"> be t</w:t>
      </w:r>
      <w:r w:rsidR="00A45C06">
        <w:rPr>
          <w:rFonts w:ascii="Times New Roman" w:hAnsi="Times New Roman" w:cs="Times New Roman"/>
          <w:sz w:val="24"/>
          <w:szCs w:val="24"/>
        </w:rPr>
        <w:t>h</w:t>
      </w:r>
      <w:r w:rsidR="00BB1BFB">
        <w:rPr>
          <w:rFonts w:ascii="Times New Roman" w:hAnsi="Times New Roman" w:cs="Times New Roman"/>
          <w:sz w:val="24"/>
          <w:szCs w:val="24"/>
        </w:rPr>
        <w:t xml:space="preserve">e judge </w:t>
      </w:r>
      <w:r w:rsidR="00950E6B">
        <w:rPr>
          <w:rFonts w:ascii="Times New Roman" w:hAnsi="Times New Roman" w:cs="Times New Roman"/>
          <w:sz w:val="24"/>
          <w:szCs w:val="24"/>
        </w:rPr>
        <w:t xml:space="preserve">of its </w:t>
      </w:r>
      <w:r w:rsidR="00003779">
        <w:rPr>
          <w:rFonts w:ascii="Times New Roman" w:hAnsi="Times New Roman" w:cs="Times New Roman"/>
          <w:sz w:val="24"/>
          <w:szCs w:val="24"/>
        </w:rPr>
        <w:t>own</w:t>
      </w:r>
      <w:r w:rsidR="00292DC0">
        <w:rPr>
          <w:rFonts w:ascii="Times New Roman" w:hAnsi="Times New Roman" w:cs="Times New Roman"/>
          <w:sz w:val="24"/>
          <w:szCs w:val="24"/>
        </w:rPr>
        <w:t xml:space="preserve"> </w:t>
      </w:r>
      <w:r w:rsidR="00950E6B">
        <w:rPr>
          <w:rFonts w:ascii="Times New Roman" w:hAnsi="Times New Roman" w:cs="Times New Roman"/>
          <w:sz w:val="24"/>
          <w:szCs w:val="24"/>
        </w:rPr>
        <w:t>membership</w:t>
      </w:r>
      <w:r w:rsidR="00C37160">
        <w:rPr>
          <w:rFonts w:ascii="Times New Roman" w:hAnsi="Times New Roman" w:cs="Times New Roman"/>
          <w:sz w:val="24"/>
          <w:szCs w:val="24"/>
        </w:rPr>
        <w:t>, subject to</w:t>
      </w:r>
      <w:r w:rsidR="009A3426">
        <w:rPr>
          <w:rFonts w:ascii="Times New Roman" w:hAnsi="Times New Roman" w:cs="Times New Roman"/>
          <w:sz w:val="24"/>
          <w:szCs w:val="24"/>
        </w:rPr>
        <w:t xml:space="preserve"> the restrictions of the Constitution</w:t>
      </w:r>
      <w:r w:rsidR="00253366">
        <w:rPr>
          <w:rFonts w:ascii="Times New Roman" w:hAnsi="Times New Roman" w:cs="Times New Roman"/>
          <w:sz w:val="24"/>
          <w:szCs w:val="24"/>
        </w:rPr>
        <w:t xml:space="preserve"> and By-Laws</w:t>
      </w:r>
      <w:r w:rsidR="00B265AF">
        <w:rPr>
          <w:rFonts w:ascii="Times New Roman" w:hAnsi="Times New Roman" w:cs="Times New Roman"/>
          <w:sz w:val="24"/>
          <w:szCs w:val="24"/>
        </w:rPr>
        <w:t>”</w:t>
      </w:r>
      <w:r w:rsidR="00F72FA9">
        <w:rPr>
          <w:rFonts w:ascii="Times New Roman" w:hAnsi="Times New Roman" w:cs="Times New Roman"/>
          <w:sz w:val="24"/>
          <w:szCs w:val="24"/>
        </w:rPr>
        <w:t xml:space="preserve"> </w:t>
      </w:r>
      <w:r w:rsidR="00C15774">
        <w:rPr>
          <w:rFonts w:ascii="Times New Roman" w:hAnsi="Times New Roman" w:cs="Times New Roman"/>
          <w:sz w:val="24"/>
          <w:szCs w:val="24"/>
        </w:rPr>
        <w:t>a</w:t>
      </w:r>
      <w:r w:rsidR="00F72FA9">
        <w:rPr>
          <w:rFonts w:ascii="Times New Roman" w:hAnsi="Times New Roman" w:cs="Times New Roman"/>
          <w:sz w:val="24"/>
          <w:szCs w:val="24"/>
        </w:rPr>
        <w:t>nd</w:t>
      </w:r>
    </w:p>
    <w:p w14:paraId="1EFFCF3D" w14:textId="7B1F9CCA" w:rsidR="00F72FA9" w:rsidRDefault="005A1A5D" w:rsidP="005A1A5D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0D8D52" w14:textId="32B1BB04" w:rsidR="00B545C0" w:rsidRDefault="00022E6E" w:rsidP="00A94CD7">
      <w:pPr>
        <w:spacing w:before="240"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Under </w:t>
      </w:r>
      <w:proofErr w:type="gramStart"/>
      <w:r w:rsidR="004C00FD" w:rsidRPr="004E4F12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4C00FD" w:rsidRPr="004E4F12">
        <w:rPr>
          <w:rFonts w:ascii="Times New Roman" w:hAnsi="Times New Roman" w:cs="Times New Roman"/>
          <w:sz w:val="24"/>
          <w:szCs w:val="24"/>
        </w:rPr>
        <w:t xml:space="preserve"> American Legion</w:t>
      </w:r>
      <w:r>
        <w:rPr>
          <w:rFonts w:ascii="Times New Roman" w:hAnsi="Times New Roman" w:cs="Times New Roman"/>
          <w:sz w:val="24"/>
          <w:szCs w:val="24"/>
        </w:rPr>
        <w:t xml:space="preserve"> By</w:t>
      </w:r>
      <w:r w:rsidR="00824726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aws</w:t>
      </w:r>
      <w:r w:rsidR="00DC6288">
        <w:rPr>
          <w:rFonts w:ascii="Times New Roman" w:hAnsi="Times New Roman" w:cs="Times New Roman"/>
          <w:sz w:val="24"/>
          <w:szCs w:val="24"/>
        </w:rPr>
        <w:t>. Article</w:t>
      </w:r>
      <w:r w:rsidR="00AC7774">
        <w:rPr>
          <w:rFonts w:ascii="Times New Roman" w:hAnsi="Times New Roman" w:cs="Times New Roman"/>
          <w:sz w:val="24"/>
          <w:szCs w:val="24"/>
        </w:rPr>
        <w:t xml:space="preserve"> </w:t>
      </w:r>
      <w:r w:rsidR="00DC6288">
        <w:rPr>
          <w:rFonts w:ascii="Times New Roman" w:hAnsi="Times New Roman" w:cs="Times New Roman"/>
          <w:sz w:val="24"/>
          <w:szCs w:val="24"/>
        </w:rPr>
        <w:t xml:space="preserve">IV, Section </w:t>
      </w:r>
      <w:r w:rsidR="00AC7774">
        <w:rPr>
          <w:rFonts w:ascii="Times New Roman" w:hAnsi="Times New Roman" w:cs="Times New Roman"/>
          <w:sz w:val="24"/>
          <w:szCs w:val="24"/>
        </w:rPr>
        <w:t>2.</w:t>
      </w:r>
      <w:r w:rsidR="005246B0">
        <w:rPr>
          <w:rFonts w:ascii="Times New Roman" w:hAnsi="Times New Roman" w:cs="Times New Roman"/>
          <w:sz w:val="24"/>
          <w:szCs w:val="24"/>
        </w:rPr>
        <w:t xml:space="preserve"> “</w:t>
      </w:r>
      <w:r w:rsidR="009E425F">
        <w:rPr>
          <w:rFonts w:ascii="Times New Roman" w:hAnsi="Times New Roman" w:cs="Times New Roman"/>
          <w:sz w:val="24"/>
          <w:szCs w:val="24"/>
        </w:rPr>
        <w:t>A Post may suspend or expel a member</w:t>
      </w:r>
      <w:r w:rsidR="007F469F">
        <w:rPr>
          <w:rFonts w:ascii="Times New Roman" w:hAnsi="Times New Roman" w:cs="Times New Roman"/>
          <w:sz w:val="24"/>
          <w:szCs w:val="24"/>
        </w:rPr>
        <w:t xml:space="preserve"> from The American Legion</w:t>
      </w:r>
      <w:r w:rsidR="00A713B1">
        <w:rPr>
          <w:rFonts w:ascii="Times New Roman" w:hAnsi="Times New Roman" w:cs="Times New Roman"/>
          <w:sz w:val="24"/>
          <w:szCs w:val="24"/>
        </w:rPr>
        <w:t xml:space="preserve"> </w:t>
      </w:r>
      <w:r w:rsidR="00112EEB">
        <w:rPr>
          <w:rFonts w:ascii="Times New Roman" w:hAnsi="Times New Roman" w:cs="Times New Roman"/>
          <w:sz w:val="24"/>
          <w:szCs w:val="24"/>
        </w:rPr>
        <w:t>only</w:t>
      </w:r>
      <w:r w:rsidR="00B41005">
        <w:rPr>
          <w:rFonts w:ascii="Times New Roman" w:hAnsi="Times New Roman" w:cs="Times New Roman"/>
          <w:sz w:val="24"/>
          <w:szCs w:val="24"/>
        </w:rPr>
        <w:t xml:space="preserve"> after </w:t>
      </w:r>
      <w:r w:rsidR="00E319DA">
        <w:rPr>
          <w:rFonts w:ascii="Times New Roman" w:hAnsi="Times New Roman" w:cs="Times New Roman"/>
          <w:sz w:val="24"/>
          <w:szCs w:val="24"/>
        </w:rPr>
        <w:t xml:space="preserve">providing the member due </w:t>
      </w:r>
      <w:r w:rsidR="00A713B1">
        <w:rPr>
          <w:rFonts w:ascii="Times New Roman" w:hAnsi="Times New Roman" w:cs="Times New Roman"/>
          <w:sz w:val="24"/>
          <w:szCs w:val="24"/>
        </w:rPr>
        <w:t>process and a proper showing of cause”</w:t>
      </w:r>
      <w:r w:rsidR="00D859C8">
        <w:rPr>
          <w:rFonts w:ascii="Times New Roman" w:hAnsi="Times New Roman" w:cs="Times New Roman"/>
          <w:sz w:val="24"/>
          <w:szCs w:val="24"/>
        </w:rPr>
        <w:t>;</w:t>
      </w:r>
      <w:r w:rsidR="005E06F4">
        <w:rPr>
          <w:rFonts w:ascii="Times New Roman" w:hAnsi="Times New Roman" w:cs="Times New Roman"/>
          <w:sz w:val="24"/>
          <w:szCs w:val="24"/>
        </w:rPr>
        <w:t xml:space="preserve"> and</w:t>
      </w:r>
      <w:r w:rsidR="00FF4B3F" w:rsidRPr="004E4F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07B740" w14:textId="77777777" w:rsidR="00B545C0" w:rsidRDefault="00B545C0" w:rsidP="00FF4B3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2A5C643" w14:textId="35A6BB57" w:rsidR="00FF4B3F" w:rsidRDefault="00B545C0" w:rsidP="00B545C0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AS</w:t>
      </w:r>
      <w:r w:rsidR="000C21C0">
        <w:rPr>
          <w:rFonts w:ascii="Times New Roman" w:hAnsi="Times New Roman" w:cs="Times New Roman"/>
          <w:sz w:val="24"/>
          <w:szCs w:val="24"/>
        </w:rPr>
        <w:t xml:space="preserve">, </w:t>
      </w:r>
      <w:r w:rsidR="00552BB4">
        <w:rPr>
          <w:rFonts w:ascii="Times New Roman" w:hAnsi="Times New Roman" w:cs="Times New Roman"/>
          <w:sz w:val="24"/>
          <w:szCs w:val="24"/>
        </w:rPr>
        <w:t>The Department of California</w:t>
      </w:r>
      <w:r w:rsidR="000C21C0">
        <w:rPr>
          <w:rFonts w:ascii="Times New Roman" w:hAnsi="Times New Roman" w:cs="Times New Roman"/>
          <w:sz w:val="24"/>
          <w:szCs w:val="24"/>
        </w:rPr>
        <w:t xml:space="preserve"> </w:t>
      </w:r>
      <w:r w:rsidR="00552BB4">
        <w:rPr>
          <w:rFonts w:ascii="Times New Roman" w:hAnsi="Times New Roman" w:cs="Times New Roman"/>
          <w:sz w:val="24"/>
          <w:szCs w:val="24"/>
        </w:rPr>
        <w:t>Bylaws</w:t>
      </w:r>
      <w:r w:rsidR="00175BAC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175BAC" w:rsidRPr="004C00FD">
        <w:rPr>
          <w:rFonts w:ascii="Times New Roman" w:hAnsi="Times New Roman" w:cs="Times New Roman"/>
          <w:sz w:val="24"/>
          <w:szCs w:val="24"/>
        </w:rPr>
        <w:t>Article</w:t>
      </w:r>
      <w:r w:rsidR="00FF4B3F" w:rsidRPr="004C00FD">
        <w:rPr>
          <w:rFonts w:ascii="Times New Roman" w:hAnsi="Times New Roman" w:cs="Times New Roman"/>
          <w:sz w:val="24"/>
          <w:szCs w:val="24"/>
        </w:rPr>
        <w:t xml:space="preserve"> </w:t>
      </w:r>
      <w:r w:rsidR="00D43D2F" w:rsidRPr="004C00FD">
        <w:rPr>
          <w:rFonts w:ascii="Times New Roman" w:hAnsi="Times New Roman" w:cs="Times New Roman"/>
          <w:sz w:val="24"/>
          <w:szCs w:val="24"/>
        </w:rPr>
        <w:t>XVI,</w:t>
      </w:r>
      <w:r w:rsidR="005A3BAE">
        <w:rPr>
          <w:rFonts w:ascii="Times New Roman" w:hAnsi="Times New Roman" w:cs="Times New Roman"/>
          <w:sz w:val="24"/>
          <w:szCs w:val="24"/>
        </w:rPr>
        <w:t xml:space="preserve"> </w:t>
      </w:r>
      <w:r w:rsidR="00C8461E">
        <w:rPr>
          <w:rFonts w:ascii="Times New Roman" w:hAnsi="Times New Roman" w:cs="Times New Roman"/>
          <w:sz w:val="24"/>
          <w:szCs w:val="24"/>
        </w:rPr>
        <w:t>Section 2</w:t>
      </w:r>
      <w:r w:rsidR="00247DAB">
        <w:rPr>
          <w:rFonts w:ascii="Times New Roman" w:hAnsi="Times New Roman" w:cs="Times New Roman"/>
          <w:sz w:val="24"/>
          <w:szCs w:val="24"/>
        </w:rPr>
        <w:t>, “</w:t>
      </w:r>
      <w:r w:rsidR="001451EE">
        <w:rPr>
          <w:rFonts w:ascii="Times New Roman" w:hAnsi="Times New Roman" w:cs="Times New Roman"/>
          <w:sz w:val="24"/>
          <w:szCs w:val="24"/>
        </w:rPr>
        <w:t xml:space="preserve">Members of the American Legion who are members of </w:t>
      </w:r>
      <w:r w:rsidR="000E7322">
        <w:rPr>
          <w:rFonts w:ascii="Times New Roman" w:hAnsi="Times New Roman" w:cs="Times New Roman"/>
          <w:sz w:val="24"/>
          <w:szCs w:val="24"/>
        </w:rPr>
        <w:t>P</w:t>
      </w:r>
      <w:r w:rsidR="001451EE">
        <w:rPr>
          <w:rFonts w:ascii="Times New Roman" w:hAnsi="Times New Roman" w:cs="Times New Roman"/>
          <w:sz w:val="24"/>
          <w:szCs w:val="24"/>
        </w:rPr>
        <w:t xml:space="preserve">osts of this </w:t>
      </w:r>
      <w:r w:rsidR="000E7322">
        <w:rPr>
          <w:rFonts w:ascii="Times New Roman" w:hAnsi="Times New Roman" w:cs="Times New Roman"/>
          <w:sz w:val="24"/>
          <w:szCs w:val="24"/>
        </w:rPr>
        <w:t>Department</w:t>
      </w:r>
      <w:r w:rsidR="000D64A0">
        <w:rPr>
          <w:rFonts w:ascii="Times New Roman" w:hAnsi="Times New Roman" w:cs="Times New Roman"/>
          <w:sz w:val="24"/>
          <w:szCs w:val="24"/>
        </w:rPr>
        <w:t xml:space="preserve"> shall be subject to disciplinary action as provided in the </w:t>
      </w:r>
      <w:r w:rsidR="000E7322">
        <w:rPr>
          <w:rFonts w:ascii="Times New Roman" w:hAnsi="Times New Roman" w:cs="Times New Roman"/>
          <w:sz w:val="24"/>
          <w:szCs w:val="24"/>
        </w:rPr>
        <w:t>Department</w:t>
      </w:r>
      <w:r w:rsidR="000D64A0">
        <w:rPr>
          <w:rFonts w:ascii="Times New Roman" w:hAnsi="Times New Roman" w:cs="Times New Roman"/>
          <w:sz w:val="24"/>
          <w:szCs w:val="24"/>
        </w:rPr>
        <w:t xml:space="preserve"> Administ</w:t>
      </w:r>
      <w:r w:rsidR="00AD53F0">
        <w:rPr>
          <w:rFonts w:ascii="Times New Roman" w:hAnsi="Times New Roman" w:cs="Times New Roman"/>
          <w:sz w:val="24"/>
          <w:szCs w:val="24"/>
        </w:rPr>
        <w:t xml:space="preserve">rative Hearing Manual as adopted  </w:t>
      </w:r>
      <w:r w:rsidR="00552BB4">
        <w:rPr>
          <w:rFonts w:ascii="Times New Roman" w:hAnsi="Times New Roman" w:cs="Times New Roman"/>
          <w:sz w:val="24"/>
          <w:szCs w:val="24"/>
        </w:rPr>
        <w:t>by</w:t>
      </w:r>
      <w:r w:rsidR="00AD53F0">
        <w:rPr>
          <w:rFonts w:ascii="Times New Roman" w:hAnsi="Times New Roman" w:cs="Times New Roman"/>
          <w:sz w:val="24"/>
          <w:szCs w:val="24"/>
        </w:rPr>
        <w:t xml:space="preserve"> the Department C</w:t>
      </w:r>
      <w:r w:rsidR="00FB174D">
        <w:rPr>
          <w:rFonts w:ascii="Times New Roman" w:hAnsi="Times New Roman" w:cs="Times New Roman"/>
          <w:sz w:val="24"/>
          <w:szCs w:val="24"/>
        </w:rPr>
        <w:t>o</w:t>
      </w:r>
      <w:r w:rsidR="00AD53F0">
        <w:rPr>
          <w:rFonts w:ascii="Times New Roman" w:hAnsi="Times New Roman" w:cs="Times New Roman"/>
          <w:sz w:val="24"/>
          <w:szCs w:val="24"/>
        </w:rPr>
        <w:t>nvention</w:t>
      </w:r>
      <w:r w:rsidR="00FB174D">
        <w:rPr>
          <w:rFonts w:ascii="Times New Roman" w:hAnsi="Times New Roman" w:cs="Times New Roman"/>
          <w:sz w:val="24"/>
          <w:szCs w:val="24"/>
        </w:rPr>
        <w:t xml:space="preserve"> and amended by the </w:t>
      </w:r>
      <w:r w:rsidR="00552BB4">
        <w:rPr>
          <w:rFonts w:ascii="Times New Roman" w:hAnsi="Times New Roman" w:cs="Times New Roman"/>
          <w:sz w:val="24"/>
          <w:szCs w:val="24"/>
        </w:rPr>
        <w:t>D</w:t>
      </w:r>
      <w:r w:rsidR="00FB174D">
        <w:rPr>
          <w:rFonts w:ascii="Times New Roman" w:hAnsi="Times New Roman" w:cs="Times New Roman"/>
          <w:sz w:val="24"/>
          <w:szCs w:val="24"/>
        </w:rPr>
        <w:t xml:space="preserve">epartments </w:t>
      </w:r>
      <w:r w:rsidR="000E7322">
        <w:rPr>
          <w:rFonts w:ascii="Times New Roman" w:hAnsi="Times New Roman" w:cs="Times New Roman"/>
          <w:sz w:val="24"/>
          <w:szCs w:val="24"/>
        </w:rPr>
        <w:t>Executive</w:t>
      </w:r>
      <w:r w:rsidR="00FB174D">
        <w:rPr>
          <w:rFonts w:ascii="Times New Roman" w:hAnsi="Times New Roman" w:cs="Times New Roman"/>
          <w:sz w:val="24"/>
          <w:szCs w:val="24"/>
        </w:rPr>
        <w:t xml:space="preserve"> Committee</w:t>
      </w:r>
      <w:r w:rsidR="00000AEF">
        <w:rPr>
          <w:rFonts w:ascii="Times New Roman" w:hAnsi="Times New Roman" w:cs="Times New Roman"/>
          <w:sz w:val="24"/>
          <w:szCs w:val="24"/>
        </w:rPr>
        <w:t xml:space="preserve">” </w:t>
      </w:r>
      <w:r w:rsidR="00552BB4" w:rsidRPr="0062082B">
        <w:rPr>
          <w:rFonts w:ascii="Times New Roman" w:hAnsi="Times New Roman" w:cs="Times New Roman"/>
          <w:sz w:val="24"/>
          <w:szCs w:val="24"/>
        </w:rPr>
        <w:t>and</w:t>
      </w:r>
      <w:r w:rsidR="00C52AA3" w:rsidRPr="0062082B">
        <w:rPr>
          <w:rFonts w:ascii="Times New Roman" w:hAnsi="Times New Roman" w:cs="Times New Roman"/>
          <w:sz w:val="24"/>
          <w:szCs w:val="24"/>
        </w:rPr>
        <w:t xml:space="preserve"> is</w:t>
      </w:r>
      <w:r w:rsidR="00C73969" w:rsidRPr="0062082B">
        <w:rPr>
          <w:rFonts w:ascii="Times New Roman" w:hAnsi="Times New Roman" w:cs="Times New Roman"/>
          <w:sz w:val="24"/>
          <w:szCs w:val="24"/>
        </w:rPr>
        <w:t xml:space="preserve"> </w:t>
      </w:r>
      <w:r w:rsidR="00C52AA3" w:rsidRPr="0062082B">
        <w:rPr>
          <w:rFonts w:ascii="Times New Roman" w:hAnsi="Times New Roman" w:cs="Times New Roman"/>
          <w:sz w:val="24"/>
          <w:szCs w:val="24"/>
        </w:rPr>
        <w:t>silent</w:t>
      </w:r>
      <w:r w:rsidR="00C73969" w:rsidRPr="0062082B">
        <w:rPr>
          <w:rFonts w:ascii="Times New Roman" w:hAnsi="Times New Roman" w:cs="Times New Roman"/>
          <w:sz w:val="24"/>
          <w:szCs w:val="24"/>
        </w:rPr>
        <w:t xml:space="preserve"> </w:t>
      </w:r>
      <w:r w:rsidR="00AD47DE" w:rsidRPr="0062082B">
        <w:rPr>
          <w:rFonts w:ascii="Times New Roman" w:hAnsi="Times New Roman" w:cs="Times New Roman"/>
          <w:sz w:val="24"/>
          <w:szCs w:val="24"/>
        </w:rPr>
        <w:t>on</w:t>
      </w:r>
      <w:r w:rsidR="00552BB4" w:rsidRPr="0062082B">
        <w:rPr>
          <w:rFonts w:ascii="Times New Roman" w:hAnsi="Times New Roman" w:cs="Times New Roman"/>
          <w:sz w:val="24"/>
          <w:szCs w:val="24"/>
        </w:rPr>
        <w:t xml:space="preserve"> a</w:t>
      </w:r>
      <w:r w:rsidR="00AD47DE" w:rsidRPr="0062082B">
        <w:rPr>
          <w:rFonts w:ascii="Times New Roman" w:hAnsi="Times New Roman" w:cs="Times New Roman"/>
          <w:sz w:val="24"/>
          <w:szCs w:val="24"/>
        </w:rPr>
        <w:t xml:space="preserve"> Post’s actions against its members </w:t>
      </w:r>
      <w:r w:rsidR="0062082B" w:rsidRPr="0062082B">
        <w:rPr>
          <w:rFonts w:ascii="Times New Roman" w:hAnsi="Times New Roman" w:cs="Times New Roman"/>
          <w:sz w:val="24"/>
          <w:szCs w:val="24"/>
        </w:rPr>
        <w:t xml:space="preserve">after they </w:t>
      </w:r>
      <w:r w:rsidR="00073AFE" w:rsidRPr="0062082B">
        <w:rPr>
          <w:rFonts w:ascii="Times New Roman" w:hAnsi="Times New Roman" w:cs="Times New Roman"/>
          <w:sz w:val="24"/>
          <w:szCs w:val="24"/>
        </w:rPr>
        <w:t xml:space="preserve">transfer to another Post while under investigation for wrongdoing or </w:t>
      </w:r>
      <w:r w:rsidR="00BF4FAF" w:rsidRPr="0062082B">
        <w:rPr>
          <w:rFonts w:ascii="Times New Roman" w:hAnsi="Times New Roman" w:cs="Times New Roman"/>
          <w:sz w:val="24"/>
          <w:szCs w:val="24"/>
        </w:rPr>
        <w:t>under the threat of possible charges</w:t>
      </w:r>
      <w:r w:rsidR="00FB2231" w:rsidRPr="0062082B">
        <w:rPr>
          <w:rFonts w:ascii="Times New Roman" w:hAnsi="Times New Roman" w:cs="Times New Roman"/>
          <w:sz w:val="24"/>
          <w:szCs w:val="24"/>
        </w:rPr>
        <w:t>;</w:t>
      </w:r>
      <w:r w:rsidR="00FF4B3F" w:rsidRPr="0062082B">
        <w:rPr>
          <w:rFonts w:ascii="Times New Roman" w:hAnsi="Times New Roman" w:cs="Times New Roman"/>
          <w:sz w:val="24"/>
          <w:szCs w:val="24"/>
        </w:rPr>
        <w:t xml:space="preserve"> </w:t>
      </w:r>
      <w:r w:rsidR="008F7169" w:rsidRPr="0062082B">
        <w:rPr>
          <w:rFonts w:ascii="Times New Roman" w:hAnsi="Times New Roman" w:cs="Times New Roman"/>
          <w:sz w:val="24"/>
          <w:szCs w:val="24"/>
        </w:rPr>
        <w:t>and</w:t>
      </w:r>
    </w:p>
    <w:p w14:paraId="46F6454E" w14:textId="77777777" w:rsidR="004C4612" w:rsidRDefault="004C4612" w:rsidP="00FF4B3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3454B0" w14:textId="5402BA83" w:rsidR="005236A1" w:rsidRPr="004E4F12" w:rsidRDefault="004C4612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HEREAS, </w:t>
      </w:r>
      <w:r w:rsidR="00205749">
        <w:rPr>
          <w:rFonts w:ascii="Times New Roman" w:hAnsi="Times New Roman" w:cs="Times New Roman"/>
          <w:sz w:val="24"/>
          <w:szCs w:val="24"/>
        </w:rPr>
        <w:t>The American Legion Depart</w:t>
      </w:r>
      <w:r w:rsidR="00164058">
        <w:rPr>
          <w:rFonts w:ascii="Times New Roman" w:hAnsi="Times New Roman" w:cs="Times New Roman"/>
          <w:sz w:val="24"/>
          <w:szCs w:val="24"/>
        </w:rPr>
        <w:t>ment</w:t>
      </w:r>
      <w:r w:rsidR="00205749">
        <w:rPr>
          <w:rFonts w:ascii="Times New Roman" w:hAnsi="Times New Roman" w:cs="Times New Roman"/>
          <w:sz w:val="24"/>
          <w:szCs w:val="24"/>
        </w:rPr>
        <w:t xml:space="preserve"> of California, Administrative Hearing Manua</w:t>
      </w:r>
      <w:r w:rsidR="002250B7">
        <w:rPr>
          <w:rFonts w:ascii="Times New Roman" w:hAnsi="Times New Roman" w:cs="Times New Roman"/>
          <w:sz w:val="24"/>
          <w:szCs w:val="24"/>
        </w:rPr>
        <w:t>l</w:t>
      </w:r>
      <w:r w:rsidR="00F00A90">
        <w:rPr>
          <w:rFonts w:ascii="Times New Roman" w:hAnsi="Times New Roman" w:cs="Times New Roman"/>
          <w:sz w:val="24"/>
          <w:szCs w:val="24"/>
        </w:rPr>
        <w:t xml:space="preserve">, </w:t>
      </w:r>
      <w:r w:rsidR="002250B7">
        <w:rPr>
          <w:rFonts w:ascii="Times New Roman" w:hAnsi="Times New Roman" w:cs="Times New Roman"/>
          <w:sz w:val="24"/>
          <w:szCs w:val="24"/>
        </w:rPr>
        <w:t>(Revised August 2018)</w:t>
      </w:r>
      <w:r w:rsidR="00C20675">
        <w:rPr>
          <w:rFonts w:ascii="Times New Roman" w:hAnsi="Times New Roman" w:cs="Times New Roman"/>
          <w:sz w:val="24"/>
          <w:szCs w:val="24"/>
        </w:rPr>
        <w:t xml:space="preserve">, </w:t>
      </w:r>
      <w:r w:rsidR="00FB0897">
        <w:rPr>
          <w:rFonts w:ascii="Times New Roman" w:hAnsi="Times New Roman" w:cs="Times New Roman"/>
          <w:sz w:val="24"/>
          <w:szCs w:val="24"/>
        </w:rPr>
        <w:t>Title 1, Section</w:t>
      </w:r>
      <w:r w:rsidR="00906135">
        <w:rPr>
          <w:rFonts w:ascii="Times New Roman" w:hAnsi="Times New Roman" w:cs="Times New Roman"/>
          <w:sz w:val="24"/>
          <w:szCs w:val="24"/>
        </w:rPr>
        <w:t xml:space="preserve"> </w:t>
      </w:r>
      <w:r w:rsidR="00FB0897">
        <w:rPr>
          <w:rFonts w:ascii="Times New Roman" w:hAnsi="Times New Roman" w:cs="Times New Roman"/>
          <w:sz w:val="24"/>
          <w:szCs w:val="24"/>
        </w:rPr>
        <w:t>1</w:t>
      </w:r>
      <w:r w:rsidR="00906135">
        <w:rPr>
          <w:rFonts w:ascii="Times New Roman" w:hAnsi="Times New Roman" w:cs="Times New Roman"/>
          <w:sz w:val="24"/>
          <w:szCs w:val="24"/>
        </w:rPr>
        <w:t xml:space="preserve">, </w:t>
      </w:r>
      <w:r w:rsidR="004D583E">
        <w:rPr>
          <w:rFonts w:ascii="Times New Roman" w:hAnsi="Times New Roman" w:cs="Times New Roman"/>
          <w:sz w:val="24"/>
          <w:szCs w:val="24"/>
        </w:rPr>
        <w:t xml:space="preserve">provides for </w:t>
      </w:r>
      <w:r w:rsidR="00A32830">
        <w:rPr>
          <w:rFonts w:ascii="Times New Roman" w:hAnsi="Times New Roman" w:cs="Times New Roman"/>
          <w:sz w:val="24"/>
          <w:szCs w:val="24"/>
        </w:rPr>
        <w:t xml:space="preserve">vestiture of Post </w:t>
      </w:r>
      <w:r w:rsidR="00EE7FAF">
        <w:rPr>
          <w:rFonts w:ascii="Times New Roman" w:hAnsi="Times New Roman" w:cs="Times New Roman"/>
          <w:sz w:val="24"/>
          <w:szCs w:val="24"/>
        </w:rPr>
        <w:t>disciplinary</w:t>
      </w:r>
      <w:r w:rsidR="00EE7FAF" w:rsidRPr="00EE7FAF">
        <w:rPr>
          <w:rFonts w:ascii="Times New Roman" w:hAnsi="Times New Roman" w:cs="Times New Roman"/>
          <w:sz w:val="24"/>
          <w:szCs w:val="24"/>
        </w:rPr>
        <w:t xml:space="preserve"> </w:t>
      </w:r>
      <w:r w:rsidR="00EE7FAF">
        <w:rPr>
          <w:rFonts w:ascii="Times New Roman" w:hAnsi="Times New Roman" w:cs="Times New Roman"/>
          <w:sz w:val="24"/>
          <w:szCs w:val="24"/>
        </w:rPr>
        <w:t>authority</w:t>
      </w:r>
      <w:r w:rsidR="009D1ED2">
        <w:rPr>
          <w:rFonts w:ascii="Times New Roman" w:hAnsi="Times New Roman" w:cs="Times New Roman"/>
          <w:sz w:val="24"/>
          <w:szCs w:val="24"/>
        </w:rPr>
        <w:t xml:space="preserve"> </w:t>
      </w:r>
      <w:r w:rsidR="00382EAE">
        <w:rPr>
          <w:rFonts w:ascii="Times New Roman" w:hAnsi="Times New Roman" w:cs="Times New Roman"/>
          <w:sz w:val="24"/>
          <w:szCs w:val="24"/>
        </w:rPr>
        <w:t>o</w:t>
      </w:r>
      <w:r w:rsidR="000F7C07">
        <w:rPr>
          <w:rFonts w:ascii="Times New Roman" w:hAnsi="Times New Roman" w:cs="Times New Roman"/>
          <w:sz w:val="24"/>
          <w:szCs w:val="24"/>
        </w:rPr>
        <w:t>f</w:t>
      </w:r>
      <w:r w:rsidR="00382EAE">
        <w:rPr>
          <w:rFonts w:ascii="Times New Roman" w:hAnsi="Times New Roman" w:cs="Times New Roman"/>
          <w:sz w:val="24"/>
          <w:szCs w:val="24"/>
        </w:rPr>
        <w:t xml:space="preserve"> their </w:t>
      </w:r>
      <w:r w:rsidR="007678CB">
        <w:rPr>
          <w:rFonts w:ascii="Times New Roman" w:hAnsi="Times New Roman" w:cs="Times New Roman"/>
          <w:sz w:val="24"/>
          <w:szCs w:val="24"/>
        </w:rPr>
        <w:t>members</w:t>
      </w:r>
      <w:r w:rsidR="00AD68BB">
        <w:rPr>
          <w:rFonts w:ascii="Times New Roman" w:hAnsi="Times New Roman" w:cs="Times New Roman"/>
          <w:sz w:val="24"/>
          <w:szCs w:val="24"/>
        </w:rPr>
        <w:t xml:space="preserve">, due </w:t>
      </w:r>
      <w:r w:rsidR="00417E53">
        <w:rPr>
          <w:rFonts w:ascii="Times New Roman" w:hAnsi="Times New Roman" w:cs="Times New Roman"/>
          <w:sz w:val="24"/>
          <w:szCs w:val="24"/>
        </w:rPr>
        <w:t>process,</w:t>
      </w:r>
      <w:r w:rsidR="008F2844">
        <w:rPr>
          <w:rFonts w:ascii="Times New Roman" w:hAnsi="Times New Roman" w:cs="Times New Roman"/>
          <w:sz w:val="24"/>
          <w:szCs w:val="24"/>
        </w:rPr>
        <w:t xml:space="preserve"> and procedure, </w:t>
      </w:r>
      <w:r w:rsidR="003D4C9A">
        <w:rPr>
          <w:rFonts w:ascii="Times New Roman" w:hAnsi="Times New Roman" w:cs="Times New Roman"/>
          <w:sz w:val="24"/>
          <w:szCs w:val="24"/>
        </w:rPr>
        <w:t>but which</w:t>
      </w:r>
      <w:r w:rsidR="009D1ED2">
        <w:rPr>
          <w:rFonts w:ascii="Times New Roman" w:hAnsi="Times New Roman" w:cs="Times New Roman"/>
          <w:sz w:val="24"/>
          <w:szCs w:val="24"/>
        </w:rPr>
        <w:t xml:space="preserve"> is silent on </w:t>
      </w:r>
      <w:r w:rsidR="00CA506F">
        <w:rPr>
          <w:rFonts w:ascii="Times New Roman" w:hAnsi="Times New Roman" w:cs="Times New Roman"/>
          <w:sz w:val="24"/>
          <w:szCs w:val="24"/>
        </w:rPr>
        <w:t>any Post</w:t>
      </w:r>
      <w:r w:rsidR="00AD68BB">
        <w:rPr>
          <w:rFonts w:ascii="Times New Roman" w:hAnsi="Times New Roman" w:cs="Times New Roman"/>
          <w:sz w:val="24"/>
          <w:szCs w:val="24"/>
        </w:rPr>
        <w:t>’s</w:t>
      </w:r>
      <w:r w:rsidR="00CA506F">
        <w:rPr>
          <w:rFonts w:ascii="Times New Roman" w:hAnsi="Times New Roman" w:cs="Times New Roman"/>
          <w:sz w:val="24"/>
          <w:szCs w:val="24"/>
        </w:rPr>
        <w:t xml:space="preserve"> authority </w:t>
      </w:r>
      <w:r w:rsidR="00872111">
        <w:rPr>
          <w:rFonts w:ascii="Times New Roman" w:hAnsi="Times New Roman" w:cs="Times New Roman"/>
          <w:sz w:val="24"/>
          <w:szCs w:val="24"/>
        </w:rPr>
        <w:t>to maintain jurisdiction until</w:t>
      </w:r>
      <w:r w:rsidR="0042193C">
        <w:rPr>
          <w:rFonts w:ascii="Times New Roman" w:hAnsi="Times New Roman" w:cs="Times New Roman"/>
          <w:sz w:val="24"/>
          <w:szCs w:val="24"/>
        </w:rPr>
        <w:t xml:space="preserve"> </w:t>
      </w:r>
      <w:r w:rsidR="000A0536">
        <w:rPr>
          <w:rFonts w:ascii="Times New Roman" w:hAnsi="Times New Roman" w:cs="Times New Roman"/>
          <w:sz w:val="24"/>
          <w:szCs w:val="24"/>
        </w:rPr>
        <w:t>the disciplinary</w:t>
      </w:r>
      <w:r w:rsidR="00C86A6D">
        <w:rPr>
          <w:rFonts w:ascii="Times New Roman" w:hAnsi="Times New Roman" w:cs="Times New Roman"/>
          <w:sz w:val="24"/>
          <w:szCs w:val="24"/>
        </w:rPr>
        <w:t xml:space="preserve"> process has been adjudicated</w:t>
      </w:r>
      <w:r w:rsidR="00D859C8">
        <w:rPr>
          <w:rFonts w:ascii="Times New Roman" w:hAnsi="Times New Roman" w:cs="Times New Roman"/>
          <w:sz w:val="24"/>
          <w:szCs w:val="24"/>
        </w:rPr>
        <w:t>;</w:t>
      </w:r>
      <w:r w:rsidR="00FD5E8E">
        <w:rPr>
          <w:rFonts w:ascii="Times New Roman" w:hAnsi="Times New Roman" w:cs="Times New Roman"/>
          <w:sz w:val="24"/>
          <w:szCs w:val="24"/>
        </w:rPr>
        <w:t xml:space="preserve"> and</w:t>
      </w:r>
      <w:r w:rsidR="000A05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03817A" w14:textId="438AE71C" w:rsidR="00602914" w:rsidRPr="004E4F12" w:rsidRDefault="00602914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944817" w14:textId="10F4107E" w:rsidR="00EC19CB" w:rsidRDefault="005E06F4" w:rsidP="005E06F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512DB">
        <w:rPr>
          <w:rFonts w:ascii="Times New Roman" w:hAnsi="Times New Roman" w:cs="Times New Roman"/>
          <w:sz w:val="24"/>
          <w:szCs w:val="24"/>
        </w:rPr>
        <w:t xml:space="preserve">WHEREAS, While </w:t>
      </w:r>
      <w:r w:rsidR="003360E7">
        <w:rPr>
          <w:rFonts w:ascii="Times New Roman" w:hAnsi="Times New Roman" w:cs="Times New Roman"/>
          <w:sz w:val="24"/>
          <w:szCs w:val="24"/>
        </w:rPr>
        <w:t>The American Legion</w:t>
      </w:r>
      <w:r w:rsidRPr="006512DB">
        <w:rPr>
          <w:rFonts w:ascii="Times New Roman" w:hAnsi="Times New Roman" w:cs="Times New Roman"/>
          <w:sz w:val="24"/>
          <w:szCs w:val="24"/>
        </w:rPr>
        <w:t xml:space="preserve"> </w:t>
      </w:r>
      <w:r w:rsidR="006512DB" w:rsidRPr="006512DB">
        <w:rPr>
          <w:rFonts w:ascii="Times New Roman" w:hAnsi="Times New Roman" w:cs="Times New Roman"/>
          <w:sz w:val="24"/>
          <w:szCs w:val="24"/>
        </w:rPr>
        <w:t>does not have</w:t>
      </w:r>
      <w:r w:rsidRPr="006512DB">
        <w:rPr>
          <w:rFonts w:ascii="Times New Roman" w:hAnsi="Times New Roman" w:cs="Times New Roman"/>
          <w:sz w:val="24"/>
          <w:szCs w:val="24"/>
        </w:rPr>
        <w:t xml:space="preserve"> a process to prevent members from </w:t>
      </w:r>
      <w:r w:rsidR="00824726">
        <w:rPr>
          <w:rFonts w:ascii="Times New Roman" w:hAnsi="Times New Roman" w:cs="Times New Roman"/>
          <w:sz w:val="24"/>
          <w:szCs w:val="24"/>
        </w:rPr>
        <w:t>transferring</w:t>
      </w:r>
      <w:r w:rsidR="00F3623B" w:rsidRPr="006512DB">
        <w:rPr>
          <w:rFonts w:ascii="Times New Roman" w:hAnsi="Times New Roman" w:cs="Times New Roman"/>
          <w:sz w:val="24"/>
          <w:szCs w:val="24"/>
        </w:rPr>
        <w:t xml:space="preserve"> other Posts</w:t>
      </w:r>
      <w:r w:rsidR="00DE11B8">
        <w:rPr>
          <w:rFonts w:ascii="Times New Roman" w:hAnsi="Times New Roman" w:cs="Times New Roman"/>
          <w:sz w:val="24"/>
          <w:szCs w:val="24"/>
        </w:rPr>
        <w:t xml:space="preserve"> </w:t>
      </w:r>
      <w:r w:rsidRPr="006512DB">
        <w:rPr>
          <w:rFonts w:ascii="Times New Roman" w:hAnsi="Times New Roman" w:cs="Times New Roman"/>
          <w:sz w:val="24"/>
          <w:szCs w:val="24"/>
        </w:rPr>
        <w:t>to avoid their</w:t>
      </w:r>
      <w:r w:rsidR="003360E7">
        <w:rPr>
          <w:rFonts w:ascii="Times New Roman" w:hAnsi="Times New Roman" w:cs="Times New Roman"/>
          <w:sz w:val="24"/>
          <w:szCs w:val="24"/>
        </w:rPr>
        <w:t xml:space="preserve"> home</w:t>
      </w:r>
      <w:r w:rsidRPr="006512DB">
        <w:rPr>
          <w:rFonts w:ascii="Times New Roman" w:hAnsi="Times New Roman" w:cs="Times New Roman"/>
          <w:sz w:val="24"/>
          <w:szCs w:val="24"/>
        </w:rPr>
        <w:t xml:space="preserve"> Post’s</w:t>
      </w:r>
      <w:r w:rsidR="00894B0E" w:rsidRPr="006512DB">
        <w:rPr>
          <w:rFonts w:ascii="Times New Roman" w:hAnsi="Times New Roman" w:cs="Times New Roman"/>
          <w:sz w:val="24"/>
          <w:szCs w:val="24"/>
        </w:rPr>
        <w:t xml:space="preserve"> </w:t>
      </w:r>
      <w:r w:rsidR="00735DFC" w:rsidRPr="006512DB">
        <w:rPr>
          <w:rFonts w:ascii="Times New Roman" w:hAnsi="Times New Roman" w:cs="Times New Roman"/>
          <w:sz w:val="24"/>
          <w:szCs w:val="24"/>
        </w:rPr>
        <w:t xml:space="preserve">disciplinary </w:t>
      </w:r>
      <w:r w:rsidR="00894B0E" w:rsidRPr="006512DB">
        <w:rPr>
          <w:rFonts w:ascii="Times New Roman" w:hAnsi="Times New Roman" w:cs="Times New Roman"/>
          <w:sz w:val="24"/>
          <w:szCs w:val="24"/>
        </w:rPr>
        <w:t>investigation or</w:t>
      </w:r>
      <w:r w:rsidRPr="006512DB">
        <w:rPr>
          <w:rFonts w:ascii="Times New Roman" w:hAnsi="Times New Roman" w:cs="Times New Roman"/>
          <w:sz w:val="24"/>
          <w:szCs w:val="24"/>
        </w:rPr>
        <w:t xml:space="preserve"> charges</w:t>
      </w:r>
      <w:r w:rsidR="00EC19CB" w:rsidRPr="006512DB">
        <w:rPr>
          <w:rFonts w:ascii="Times New Roman" w:hAnsi="Times New Roman" w:cs="Times New Roman"/>
          <w:sz w:val="24"/>
          <w:szCs w:val="24"/>
        </w:rPr>
        <w:t>: and</w:t>
      </w:r>
      <w:r w:rsidRPr="004E4F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00C222" w14:textId="77777777" w:rsidR="005E06F4" w:rsidRDefault="00602914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ab/>
      </w:r>
    </w:p>
    <w:p w14:paraId="1A0CD646" w14:textId="32876414" w:rsidR="00390403" w:rsidRDefault="005E06F4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aps/>
          <w:sz w:val="24"/>
          <w:szCs w:val="24"/>
        </w:rPr>
        <w:tab/>
      </w:r>
      <w:r w:rsidR="00602914" w:rsidRPr="004E4F12">
        <w:rPr>
          <w:rFonts w:ascii="Times New Roman" w:hAnsi="Times New Roman" w:cs="Times New Roman"/>
          <w:caps/>
          <w:sz w:val="24"/>
          <w:szCs w:val="24"/>
        </w:rPr>
        <w:t>Whereas,</w:t>
      </w:r>
      <w:r w:rsidR="00393ECC" w:rsidRPr="004E4F12">
        <w:rPr>
          <w:rFonts w:ascii="Times New Roman" w:hAnsi="Times New Roman" w:cs="Times New Roman"/>
          <w:caps/>
          <w:sz w:val="24"/>
          <w:szCs w:val="24"/>
        </w:rPr>
        <w:t xml:space="preserve"> </w:t>
      </w:r>
      <w:proofErr w:type="gramStart"/>
      <w:r w:rsidR="00393ECC" w:rsidRPr="004E4F1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="00393ECC" w:rsidRPr="004E4F12">
        <w:rPr>
          <w:rFonts w:ascii="Times New Roman" w:hAnsi="Times New Roman" w:cs="Times New Roman"/>
          <w:sz w:val="24"/>
          <w:szCs w:val="24"/>
        </w:rPr>
        <w:t xml:space="preserve"> it appears on the surface 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that </w:t>
      </w:r>
      <w:r w:rsidR="000E5ECD">
        <w:rPr>
          <w:rFonts w:ascii="Times New Roman" w:hAnsi="Times New Roman" w:cs="Times New Roman"/>
          <w:sz w:val="24"/>
          <w:szCs w:val="24"/>
        </w:rPr>
        <w:t>appropriate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disciplin</w:t>
      </w:r>
      <w:r w:rsidR="00F362AE" w:rsidRPr="004E4F12">
        <w:rPr>
          <w:rFonts w:ascii="Times New Roman" w:hAnsi="Times New Roman" w:cs="Times New Roman"/>
          <w:sz w:val="24"/>
          <w:szCs w:val="24"/>
        </w:rPr>
        <w:t>ary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Articles are in</w:t>
      </w:r>
      <w:r w:rsidR="00D43D2F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place to </w:t>
      </w:r>
      <w:r w:rsidR="004E4F12" w:rsidRPr="004E4F12">
        <w:rPr>
          <w:rFonts w:ascii="Times New Roman" w:hAnsi="Times New Roman" w:cs="Times New Roman"/>
          <w:sz w:val="24"/>
          <w:szCs w:val="24"/>
        </w:rPr>
        <w:t xml:space="preserve">handle </w:t>
      </w:r>
      <w:r w:rsidR="003424C3">
        <w:rPr>
          <w:rFonts w:ascii="Times New Roman" w:hAnsi="Times New Roman" w:cs="Times New Roman"/>
          <w:sz w:val="24"/>
          <w:szCs w:val="24"/>
        </w:rPr>
        <w:t xml:space="preserve">disciplinary </w:t>
      </w:r>
      <w:r w:rsidR="004E4F12" w:rsidRPr="004E4F12">
        <w:rPr>
          <w:rFonts w:ascii="Times New Roman" w:hAnsi="Times New Roman" w:cs="Times New Roman"/>
          <w:sz w:val="24"/>
          <w:szCs w:val="24"/>
        </w:rPr>
        <w:t>issue</w:t>
      </w:r>
      <w:r w:rsidR="006512DB">
        <w:rPr>
          <w:rFonts w:ascii="Times New Roman" w:hAnsi="Times New Roman" w:cs="Times New Roman"/>
          <w:sz w:val="24"/>
          <w:szCs w:val="24"/>
        </w:rPr>
        <w:t>s</w:t>
      </w:r>
      <w:r w:rsidR="004E4F12" w:rsidRPr="004E4F12">
        <w:rPr>
          <w:rFonts w:ascii="Times New Roman" w:hAnsi="Times New Roman" w:cs="Times New Roman"/>
          <w:sz w:val="24"/>
          <w:szCs w:val="24"/>
        </w:rPr>
        <w:t xml:space="preserve"> effecti</w:t>
      </w:r>
      <w:r w:rsidR="008F4EA5">
        <w:rPr>
          <w:rFonts w:ascii="Times New Roman" w:hAnsi="Times New Roman" w:cs="Times New Roman"/>
          <w:sz w:val="24"/>
          <w:szCs w:val="24"/>
        </w:rPr>
        <w:t>v</w:t>
      </w:r>
      <w:r w:rsidR="004E4F12" w:rsidRPr="004E4F12">
        <w:rPr>
          <w:rFonts w:ascii="Times New Roman" w:hAnsi="Times New Roman" w:cs="Times New Roman"/>
          <w:sz w:val="24"/>
          <w:szCs w:val="24"/>
        </w:rPr>
        <w:t>ely</w:t>
      </w:r>
      <w:r w:rsidR="00175BAC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6512DB">
        <w:rPr>
          <w:rFonts w:ascii="Times New Roman" w:hAnsi="Times New Roman" w:cs="Times New Roman"/>
          <w:sz w:val="24"/>
          <w:szCs w:val="24"/>
        </w:rPr>
        <w:t>but must</w:t>
      </w:r>
      <w:r w:rsidR="0089112A">
        <w:rPr>
          <w:rFonts w:ascii="Times New Roman" w:hAnsi="Times New Roman" w:cs="Times New Roman"/>
          <w:sz w:val="24"/>
          <w:szCs w:val="24"/>
        </w:rPr>
        <w:t xml:space="preserve"> stop</w:t>
      </w:r>
      <w:r w:rsidR="0098304B">
        <w:rPr>
          <w:rFonts w:ascii="Times New Roman" w:hAnsi="Times New Roman" w:cs="Times New Roman"/>
          <w:sz w:val="24"/>
          <w:szCs w:val="24"/>
        </w:rPr>
        <w:t xml:space="preserve"> </w:t>
      </w:r>
      <w:r w:rsidR="003360E7">
        <w:rPr>
          <w:rFonts w:ascii="Times New Roman" w:hAnsi="Times New Roman" w:cs="Times New Roman"/>
          <w:sz w:val="24"/>
          <w:szCs w:val="24"/>
        </w:rPr>
        <w:t xml:space="preserve">any </w:t>
      </w:r>
      <w:r w:rsidR="00FE25FC">
        <w:rPr>
          <w:rFonts w:ascii="Times New Roman" w:hAnsi="Times New Roman" w:cs="Times New Roman"/>
          <w:sz w:val="24"/>
          <w:szCs w:val="24"/>
        </w:rPr>
        <w:t xml:space="preserve">disciplinary action </w:t>
      </w:r>
      <w:r w:rsidR="00BB2BB3">
        <w:rPr>
          <w:rFonts w:ascii="Times New Roman" w:hAnsi="Times New Roman" w:cs="Times New Roman"/>
          <w:sz w:val="24"/>
          <w:szCs w:val="24"/>
        </w:rPr>
        <w:t xml:space="preserve">for lack of jurisdiction </w:t>
      </w:r>
      <w:r w:rsidR="000E5ECD">
        <w:rPr>
          <w:rFonts w:ascii="Times New Roman" w:hAnsi="Times New Roman" w:cs="Times New Roman"/>
          <w:sz w:val="24"/>
          <w:szCs w:val="24"/>
        </w:rPr>
        <w:t xml:space="preserve">when </w:t>
      </w:r>
      <w:r w:rsidR="00C45692">
        <w:rPr>
          <w:rFonts w:ascii="Times New Roman" w:hAnsi="Times New Roman" w:cs="Times New Roman"/>
          <w:sz w:val="24"/>
          <w:szCs w:val="24"/>
        </w:rPr>
        <w:t xml:space="preserve">such member </w:t>
      </w:r>
      <w:r w:rsidR="00C76987">
        <w:rPr>
          <w:rFonts w:ascii="Times New Roman" w:hAnsi="Times New Roman" w:cs="Times New Roman"/>
          <w:sz w:val="24"/>
          <w:szCs w:val="24"/>
        </w:rPr>
        <w:t xml:space="preserve">transfers to another Post </w:t>
      </w:r>
      <w:r w:rsidR="0098304B">
        <w:rPr>
          <w:rFonts w:ascii="Times New Roman" w:hAnsi="Times New Roman" w:cs="Times New Roman"/>
          <w:sz w:val="24"/>
          <w:szCs w:val="24"/>
        </w:rPr>
        <w:t xml:space="preserve">and </w:t>
      </w:r>
      <w:r w:rsidR="00F67AAF">
        <w:rPr>
          <w:rFonts w:ascii="Times New Roman" w:hAnsi="Times New Roman" w:cs="Times New Roman"/>
          <w:sz w:val="24"/>
          <w:szCs w:val="24"/>
        </w:rPr>
        <w:t>the</w:t>
      </w:r>
      <w:r w:rsidR="0098304B">
        <w:rPr>
          <w:rFonts w:ascii="Times New Roman" w:hAnsi="Times New Roman" w:cs="Times New Roman"/>
          <w:sz w:val="24"/>
          <w:szCs w:val="24"/>
        </w:rPr>
        <w:t xml:space="preserve"> </w:t>
      </w:r>
      <w:r w:rsidR="00744684">
        <w:rPr>
          <w:rFonts w:ascii="Times New Roman" w:hAnsi="Times New Roman" w:cs="Times New Roman"/>
          <w:sz w:val="24"/>
          <w:szCs w:val="24"/>
        </w:rPr>
        <w:t xml:space="preserve">rules and </w:t>
      </w:r>
      <w:r w:rsidR="0080224E">
        <w:rPr>
          <w:rFonts w:ascii="Times New Roman" w:hAnsi="Times New Roman" w:cs="Times New Roman"/>
          <w:sz w:val="24"/>
          <w:szCs w:val="24"/>
        </w:rPr>
        <w:t xml:space="preserve">by-laws are </w:t>
      </w:r>
      <w:r w:rsidR="0098304B">
        <w:rPr>
          <w:rFonts w:ascii="Times New Roman" w:hAnsi="Times New Roman" w:cs="Times New Roman"/>
          <w:sz w:val="24"/>
          <w:szCs w:val="24"/>
        </w:rPr>
        <w:t xml:space="preserve">silent </w:t>
      </w:r>
      <w:r w:rsidR="0036751F">
        <w:rPr>
          <w:rFonts w:ascii="Times New Roman" w:hAnsi="Times New Roman" w:cs="Times New Roman"/>
          <w:sz w:val="24"/>
          <w:szCs w:val="24"/>
        </w:rPr>
        <w:t>on</w:t>
      </w:r>
      <w:r w:rsidR="00706AD1">
        <w:rPr>
          <w:rFonts w:ascii="Times New Roman" w:hAnsi="Times New Roman" w:cs="Times New Roman"/>
          <w:sz w:val="24"/>
          <w:szCs w:val="24"/>
        </w:rPr>
        <w:t xml:space="preserve"> </w:t>
      </w:r>
      <w:r w:rsidR="0036751F">
        <w:rPr>
          <w:rFonts w:ascii="Times New Roman" w:hAnsi="Times New Roman" w:cs="Times New Roman"/>
          <w:sz w:val="24"/>
          <w:szCs w:val="24"/>
        </w:rPr>
        <w:t xml:space="preserve">maintaining the jurisdiction of </w:t>
      </w:r>
      <w:r w:rsidR="00706AD1">
        <w:rPr>
          <w:rFonts w:ascii="Times New Roman" w:hAnsi="Times New Roman" w:cs="Times New Roman"/>
          <w:sz w:val="24"/>
          <w:szCs w:val="24"/>
        </w:rPr>
        <w:t>those members who transfer to avoid discipl</w:t>
      </w:r>
      <w:r w:rsidR="00B1431D">
        <w:rPr>
          <w:rFonts w:ascii="Times New Roman" w:hAnsi="Times New Roman" w:cs="Times New Roman"/>
          <w:sz w:val="24"/>
          <w:szCs w:val="24"/>
        </w:rPr>
        <w:t>in</w:t>
      </w:r>
      <w:r w:rsidR="00706AD1">
        <w:rPr>
          <w:rFonts w:ascii="Times New Roman" w:hAnsi="Times New Roman" w:cs="Times New Roman"/>
          <w:sz w:val="24"/>
          <w:szCs w:val="24"/>
        </w:rPr>
        <w:t>e.</w:t>
      </w:r>
      <w:r w:rsidR="00390403">
        <w:rPr>
          <w:rFonts w:ascii="Times New Roman" w:hAnsi="Times New Roman" w:cs="Times New Roman"/>
          <w:sz w:val="24"/>
          <w:szCs w:val="24"/>
        </w:rPr>
        <w:t>: and</w:t>
      </w:r>
      <w:r w:rsidR="00706A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C4E9CF" w14:textId="77777777" w:rsidR="00390403" w:rsidRDefault="00390403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C18919" w14:textId="202A81A8" w:rsidR="000D4D5C" w:rsidRPr="004E4F12" w:rsidRDefault="00390403" w:rsidP="00390403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AS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B1431D">
        <w:rPr>
          <w:rFonts w:ascii="Times New Roman" w:hAnsi="Times New Roman" w:cs="Times New Roman"/>
          <w:sz w:val="24"/>
          <w:szCs w:val="24"/>
        </w:rPr>
        <w:t>pecific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language </w:t>
      </w:r>
      <w:r w:rsidR="005F3DFA" w:rsidRPr="004E4F12">
        <w:rPr>
          <w:rFonts w:ascii="Times New Roman" w:hAnsi="Times New Roman" w:cs="Times New Roman"/>
          <w:sz w:val="24"/>
          <w:szCs w:val="24"/>
        </w:rPr>
        <w:t xml:space="preserve">must be added to close </w:t>
      </w:r>
      <w:r w:rsidR="005F4600">
        <w:rPr>
          <w:rFonts w:ascii="Times New Roman" w:hAnsi="Times New Roman" w:cs="Times New Roman"/>
          <w:sz w:val="24"/>
          <w:szCs w:val="24"/>
        </w:rPr>
        <w:t>the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gap</w:t>
      </w:r>
      <w:r w:rsidR="008E20D9">
        <w:rPr>
          <w:rFonts w:ascii="Times New Roman" w:hAnsi="Times New Roman" w:cs="Times New Roman"/>
          <w:sz w:val="24"/>
          <w:szCs w:val="24"/>
        </w:rPr>
        <w:t xml:space="preserve"> </w:t>
      </w:r>
      <w:r w:rsidR="00EC6529">
        <w:rPr>
          <w:rFonts w:ascii="Times New Roman" w:hAnsi="Times New Roman" w:cs="Times New Roman"/>
          <w:sz w:val="24"/>
          <w:szCs w:val="24"/>
        </w:rPr>
        <w:t>used as a loophole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5F3DFA" w:rsidRPr="004E4F12">
        <w:rPr>
          <w:rFonts w:ascii="Times New Roman" w:hAnsi="Times New Roman" w:cs="Times New Roman"/>
          <w:sz w:val="24"/>
          <w:szCs w:val="24"/>
        </w:rPr>
        <w:t xml:space="preserve">that allows 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wrongdoers to </w:t>
      </w:r>
      <w:r>
        <w:rPr>
          <w:rFonts w:ascii="Times New Roman" w:hAnsi="Times New Roman" w:cs="Times New Roman"/>
          <w:sz w:val="24"/>
          <w:szCs w:val="24"/>
        </w:rPr>
        <w:t>evade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4E4F12" w:rsidRPr="004E4F12">
        <w:rPr>
          <w:rFonts w:ascii="Times New Roman" w:hAnsi="Times New Roman" w:cs="Times New Roman"/>
          <w:sz w:val="24"/>
          <w:szCs w:val="24"/>
        </w:rPr>
        <w:t>the sp</w:t>
      </w:r>
      <w:r w:rsidR="006A3EE2" w:rsidRPr="004E4F12">
        <w:rPr>
          <w:rFonts w:ascii="Times New Roman" w:hAnsi="Times New Roman" w:cs="Times New Roman"/>
          <w:sz w:val="24"/>
          <w:szCs w:val="24"/>
        </w:rPr>
        <w:t>irit and</w:t>
      </w:r>
      <w:r w:rsidR="00393ECC" w:rsidRPr="004E4F12">
        <w:rPr>
          <w:rFonts w:ascii="Times New Roman" w:hAnsi="Times New Roman" w:cs="Times New Roman"/>
          <w:sz w:val="24"/>
          <w:szCs w:val="24"/>
        </w:rPr>
        <w:t xml:space="preserve"> intent</w:t>
      </w:r>
      <w:r w:rsidR="004E4F12" w:rsidRPr="004E4F12">
        <w:rPr>
          <w:rFonts w:ascii="Times New Roman" w:hAnsi="Times New Roman" w:cs="Times New Roman"/>
          <w:sz w:val="24"/>
          <w:szCs w:val="24"/>
        </w:rPr>
        <w:t xml:space="preserve"> of these mandates</w:t>
      </w:r>
      <w:r>
        <w:rPr>
          <w:rFonts w:ascii="Times New Roman" w:hAnsi="Times New Roman" w:cs="Times New Roman"/>
          <w:sz w:val="24"/>
          <w:szCs w:val="24"/>
        </w:rPr>
        <w:t xml:space="preserve"> while</w:t>
      </w:r>
      <w:r w:rsidR="00B1431D">
        <w:rPr>
          <w:rFonts w:ascii="Times New Roman" w:hAnsi="Times New Roman" w:cs="Times New Roman"/>
          <w:sz w:val="24"/>
          <w:szCs w:val="24"/>
        </w:rPr>
        <w:t xml:space="preserve"> </w:t>
      </w:r>
      <w:r w:rsidR="009F23F9" w:rsidRPr="004E4F12">
        <w:rPr>
          <w:rFonts w:ascii="Times New Roman" w:hAnsi="Times New Roman" w:cs="Times New Roman"/>
          <w:sz w:val="24"/>
          <w:szCs w:val="24"/>
        </w:rPr>
        <w:t>accepting</w:t>
      </w:r>
      <w:r w:rsidR="00705C31" w:rsidRPr="004E4F12">
        <w:rPr>
          <w:rFonts w:ascii="Times New Roman" w:hAnsi="Times New Roman" w:cs="Times New Roman"/>
          <w:sz w:val="24"/>
          <w:szCs w:val="24"/>
        </w:rPr>
        <w:t xml:space="preserve"> Post</w:t>
      </w:r>
      <w:r w:rsidR="006A3EE2" w:rsidRPr="004E4F12">
        <w:rPr>
          <w:rFonts w:ascii="Times New Roman" w:hAnsi="Times New Roman" w:cs="Times New Roman"/>
          <w:sz w:val="24"/>
          <w:szCs w:val="24"/>
        </w:rPr>
        <w:t>s</w:t>
      </w:r>
      <w:r w:rsidR="00C34DDF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3D0E70" w:rsidRPr="004E4F12">
        <w:rPr>
          <w:rFonts w:ascii="Times New Roman" w:hAnsi="Times New Roman" w:cs="Times New Roman"/>
          <w:sz w:val="24"/>
          <w:szCs w:val="24"/>
        </w:rPr>
        <w:t xml:space="preserve">fail </w:t>
      </w:r>
      <w:r w:rsidR="006A3EE2" w:rsidRPr="004E4F12">
        <w:rPr>
          <w:rFonts w:ascii="Times New Roman" w:hAnsi="Times New Roman" w:cs="Times New Roman"/>
          <w:sz w:val="24"/>
          <w:szCs w:val="24"/>
        </w:rPr>
        <w:t>or are</w:t>
      </w:r>
      <w:r w:rsidR="003D0E70" w:rsidRPr="004E4F12">
        <w:rPr>
          <w:rFonts w:ascii="Times New Roman" w:hAnsi="Times New Roman" w:cs="Times New Roman"/>
          <w:sz w:val="24"/>
          <w:szCs w:val="24"/>
        </w:rPr>
        <w:t xml:space="preserve"> not interested in vetting the </w:t>
      </w:r>
      <w:r w:rsidR="002D3CAF">
        <w:rPr>
          <w:rFonts w:ascii="Times New Roman" w:hAnsi="Times New Roman" w:cs="Times New Roman"/>
          <w:sz w:val="24"/>
          <w:szCs w:val="24"/>
        </w:rPr>
        <w:t xml:space="preserve">incoming </w:t>
      </w:r>
      <w:r w:rsidR="004E4F12" w:rsidRPr="004E4F12">
        <w:rPr>
          <w:rFonts w:ascii="Times New Roman" w:hAnsi="Times New Roman" w:cs="Times New Roman"/>
          <w:sz w:val="24"/>
          <w:szCs w:val="24"/>
        </w:rPr>
        <w:t>egregious</w:t>
      </w:r>
      <w:r w:rsidR="005B0FA0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3D0E70" w:rsidRPr="004E4F12">
        <w:rPr>
          <w:rFonts w:ascii="Times New Roman" w:hAnsi="Times New Roman" w:cs="Times New Roman"/>
          <w:sz w:val="24"/>
          <w:szCs w:val="24"/>
        </w:rPr>
        <w:t>member</w:t>
      </w:r>
      <w:r w:rsidR="00944E74">
        <w:rPr>
          <w:rFonts w:ascii="Times New Roman" w:hAnsi="Times New Roman" w:cs="Times New Roman"/>
          <w:sz w:val="24"/>
          <w:szCs w:val="24"/>
        </w:rPr>
        <w:t>s</w:t>
      </w:r>
      <w:r w:rsidR="00554A89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175BAC" w:rsidRPr="004E4F12">
        <w:rPr>
          <w:rFonts w:ascii="Times New Roman" w:hAnsi="Times New Roman" w:cs="Times New Roman"/>
          <w:sz w:val="24"/>
          <w:szCs w:val="24"/>
        </w:rPr>
        <w:t>and</w:t>
      </w:r>
      <w:r w:rsidR="00BD7E44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9F23F9" w:rsidRPr="004E4F12">
        <w:rPr>
          <w:rFonts w:ascii="Times New Roman" w:hAnsi="Times New Roman" w:cs="Times New Roman"/>
          <w:sz w:val="24"/>
          <w:szCs w:val="24"/>
        </w:rPr>
        <w:t>allow</w:t>
      </w:r>
      <w:r w:rsidR="00BD7E44" w:rsidRPr="004E4F12">
        <w:rPr>
          <w:rFonts w:ascii="Times New Roman" w:hAnsi="Times New Roman" w:cs="Times New Roman"/>
          <w:sz w:val="24"/>
          <w:szCs w:val="24"/>
        </w:rPr>
        <w:t xml:space="preserve"> the transfer</w:t>
      </w:r>
      <w:r w:rsidR="000D4D5C" w:rsidRPr="004E4F12">
        <w:rPr>
          <w:rFonts w:ascii="Times New Roman" w:hAnsi="Times New Roman" w:cs="Times New Roman"/>
          <w:sz w:val="24"/>
          <w:szCs w:val="24"/>
        </w:rPr>
        <w:t xml:space="preserve">; </w:t>
      </w:r>
      <w:r w:rsidR="005E06F4" w:rsidRPr="004E4F12">
        <w:rPr>
          <w:rFonts w:ascii="Times New Roman" w:hAnsi="Times New Roman" w:cs="Times New Roman"/>
          <w:sz w:val="24"/>
          <w:szCs w:val="24"/>
        </w:rPr>
        <w:t>therefore</w:t>
      </w:r>
      <w:r w:rsidR="002E27A3">
        <w:rPr>
          <w:rFonts w:ascii="Times New Roman" w:hAnsi="Times New Roman" w:cs="Times New Roman"/>
          <w:sz w:val="24"/>
          <w:szCs w:val="24"/>
        </w:rPr>
        <w:t>,</w:t>
      </w:r>
      <w:r w:rsidR="005E06F4" w:rsidRPr="004E4F12">
        <w:rPr>
          <w:rFonts w:ascii="Times New Roman" w:hAnsi="Times New Roman" w:cs="Times New Roman"/>
          <w:sz w:val="24"/>
          <w:szCs w:val="24"/>
        </w:rPr>
        <w:t xml:space="preserve"> be it </w:t>
      </w:r>
    </w:p>
    <w:p w14:paraId="6D5D6C65" w14:textId="77777777" w:rsidR="000D4D5C" w:rsidRPr="004E4F12" w:rsidRDefault="000D4D5C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2D0E315" w14:textId="3487697F" w:rsidR="00602914" w:rsidRPr="004E4F12" w:rsidRDefault="000D4D5C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ab/>
      </w:r>
    </w:p>
    <w:p w14:paraId="6BBB9DF4" w14:textId="50E492E2" w:rsidR="00FD0902" w:rsidRPr="00FD0902" w:rsidRDefault="003D0E70" w:rsidP="00FD0902">
      <w:pPr>
        <w:ind w:right="552"/>
        <w:rPr>
          <w:rFonts w:ascii="Times New Roman" w:hAnsi="Times New Roman" w:cs="Times New Roman"/>
          <w:b/>
          <w:bCs/>
          <w:sz w:val="24"/>
          <w:szCs w:val="24"/>
        </w:rPr>
      </w:pPr>
      <w:r w:rsidRPr="004E4F12">
        <w:rPr>
          <w:rFonts w:ascii="Times New Roman" w:hAnsi="Times New Roman" w:cs="Times New Roman"/>
          <w:b/>
          <w:bCs/>
          <w:sz w:val="24"/>
          <w:szCs w:val="24"/>
        </w:rPr>
        <w:t>RESOLVED,</w:t>
      </w:r>
      <w:r w:rsidR="005F3DFA"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By</w:t>
      </w:r>
      <w:r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527015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4E4F12">
        <w:rPr>
          <w:rFonts w:ascii="Times New Roman" w:hAnsi="Times New Roman" w:cs="Times New Roman"/>
          <w:b/>
          <w:bCs/>
          <w:sz w:val="24"/>
          <w:szCs w:val="24"/>
        </w:rPr>
        <w:t>he</w:t>
      </w:r>
      <w:proofErr w:type="gramEnd"/>
      <w:r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American Legion in the Department of California Convention assembled in Visalia, California on June</w:t>
      </w:r>
      <w:r w:rsidR="00194674"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="0020599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94674"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-26, 2022, </w:t>
      </w:r>
      <w:r w:rsidR="005F3DFA" w:rsidRPr="004E4F12">
        <w:rPr>
          <w:rFonts w:ascii="Times New Roman" w:hAnsi="Times New Roman" w:cs="Times New Roman"/>
          <w:b/>
          <w:bCs/>
          <w:sz w:val="24"/>
          <w:szCs w:val="24"/>
        </w:rPr>
        <w:t xml:space="preserve">that </w:t>
      </w:r>
      <w:r w:rsidR="00FD0902">
        <w:rPr>
          <w:rFonts w:ascii="Times New Roman" w:hAnsi="Times New Roman" w:cs="Times New Roman"/>
          <w:b/>
          <w:bCs/>
          <w:sz w:val="24"/>
          <w:szCs w:val="24"/>
        </w:rPr>
        <w:t xml:space="preserve">Article XVI of the Department of California Bylaws add the following provision: </w:t>
      </w:r>
      <w:r w:rsidR="00FD0902" w:rsidRPr="00FD0902">
        <w:rPr>
          <w:rFonts w:ascii="Times New Roman" w:hAnsi="Times New Roman" w:cs="Times New Roman"/>
          <w:b/>
          <w:bCs/>
          <w:sz w:val="24"/>
          <w:szCs w:val="24"/>
        </w:rPr>
        <w:t>“Section 3. Any Post that has initiated disciplinary action against an offending member und</w:t>
      </w:r>
      <w:r w:rsidR="00FD0902">
        <w:rPr>
          <w:rFonts w:ascii="Times New Roman" w:hAnsi="Times New Roman" w:cs="Times New Roman"/>
          <w:b/>
          <w:bCs/>
          <w:sz w:val="24"/>
          <w:szCs w:val="24"/>
        </w:rPr>
        <w:t>er</w:t>
      </w:r>
      <w:r w:rsidR="00FD0902" w:rsidRPr="00FD0902">
        <w:rPr>
          <w:rFonts w:ascii="Times New Roman" w:hAnsi="Times New Roman" w:cs="Times New Roman"/>
          <w:b/>
          <w:bCs/>
          <w:sz w:val="24"/>
          <w:szCs w:val="24"/>
        </w:rPr>
        <w:t xml:space="preserve"> the Department Administrative Hearing Manual will maintain jurisdiction of that member’s disciplinary process until the cause of such action is resolved, and </w:t>
      </w:r>
      <w:r w:rsidR="003360E7">
        <w:rPr>
          <w:rFonts w:ascii="Times New Roman" w:hAnsi="Times New Roman" w:cs="Times New Roman"/>
          <w:b/>
          <w:bCs/>
          <w:sz w:val="24"/>
          <w:szCs w:val="24"/>
        </w:rPr>
        <w:t xml:space="preserve">that the member shall not </w:t>
      </w:r>
      <w:r w:rsidR="00BA0B34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3360E7">
        <w:rPr>
          <w:rFonts w:ascii="Times New Roman" w:hAnsi="Times New Roman" w:cs="Times New Roman"/>
          <w:b/>
          <w:bCs/>
          <w:sz w:val="24"/>
          <w:szCs w:val="24"/>
        </w:rPr>
        <w:t>ransfer to any other Post</w:t>
      </w:r>
      <w:r w:rsidR="000B3B6E">
        <w:rPr>
          <w:rFonts w:ascii="Times New Roman" w:hAnsi="Times New Roman" w:cs="Times New Roman"/>
          <w:b/>
          <w:bCs/>
          <w:sz w:val="24"/>
          <w:szCs w:val="24"/>
        </w:rPr>
        <w:t xml:space="preserve"> during th</w:t>
      </w:r>
      <w:r w:rsidR="005F4600"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="000B3B6E">
        <w:rPr>
          <w:rFonts w:ascii="Times New Roman" w:hAnsi="Times New Roman" w:cs="Times New Roman"/>
          <w:b/>
          <w:bCs/>
          <w:sz w:val="24"/>
          <w:szCs w:val="24"/>
        </w:rPr>
        <w:t xml:space="preserve"> process.</w:t>
      </w:r>
    </w:p>
    <w:p w14:paraId="0944941B" w14:textId="17A7864A" w:rsidR="00881009" w:rsidRPr="00390403" w:rsidRDefault="00881009" w:rsidP="00B36734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2EDD5CD" w14:textId="77777777" w:rsidR="00881009" w:rsidRPr="004E4F12" w:rsidRDefault="00881009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3005DFA" w14:textId="246A3149" w:rsidR="00675FFB" w:rsidRPr="004E4F12" w:rsidRDefault="00675FFB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>Th</w:t>
      </w:r>
      <w:r w:rsidR="006A3EE2" w:rsidRPr="004E4F12">
        <w:rPr>
          <w:rFonts w:ascii="Times New Roman" w:hAnsi="Times New Roman" w:cs="Times New Roman"/>
          <w:sz w:val="24"/>
          <w:szCs w:val="24"/>
        </w:rPr>
        <w:t>e following</w:t>
      </w:r>
      <w:r w:rsidRPr="004E4F12">
        <w:rPr>
          <w:rFonts w:ascii="Times New Roman" w:hAnsi="Times New Roman" w:cs="Times New Roman"/>
          <w:sz w:val="24"/>
          <w:szCs w:val="24"/>
        </w:rPr>
        <w:t xml:space="preserve"> is to certify that the </w:t>
      </w:r>
      <w:r w:rsidR="00D43D2F" w:rsidRPr="004E4F12">
        <w:rPr>
          <w:rFonts w:ascii="Times New Roman" w:hAnsi="Times New Roman" w:cs="Times New Roman"/>
          <w:sz w:val="24"/>
          <w:szCs w:val="24"/>
        </w:rPr>
        <w:t>Area and Department adopted the above resolution:</w:t>
      </w:r>
    </w:p>
    <w:p w14:paraId="03857026" w14:textId="77777777" w:rsidR="006A3EE2" w:rsidRPr="004E4F12" w:rsidRDefault="006A3EE2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409765" w14:textId="619D4D4A" w:rsidR="00675FFB" w:rsidRDefault="005E06F4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="00DA38BD">
        <w:rPr>
          <w:rFonts w:ascii="Times New Roman" w:hAnsi="Times New Roman" w:cs="Times New Roman"/>
          <w:sz w:val="24"/>
          <w:szCs w:val="24"/>
          <w:u w:val="single"/>
        </w:rPr>
        <w:t>Jerry Salcedo</w:t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="00DA38BD">
        <w:rPr>
          <w:rFonts w:ascii="Times New Roman" w:hAnsi="Times New Roman" w:cs="Times New Roman"/>
          <w:sz w:val="24"/>
          <w:szCs w:val="24"/>
          <w:u w:val="single"/>
        </w:rPr>
        <w:t>_______6/13/2022</w:t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="00DA38BD">
        <w:rPr>
          <w:rFonts w:ascii="Times New Roman" w:hAnsi="Times New Roman" w:cs="Times New Roman"/>
          <w:sz w:val="24"/>
          <w:szCs w:val="24"/>
          <w:u w:val="single"/>
        </w:rPr>
        <w:t xml:space="preserve">__Brian Johnson </w:t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="00DA38BD">
        <w:rPr>
          <w:rFonts w:ascii="Times New Roman" w:hAnsi="Times New Roman" w:cs="Times New Roman"/>
          <w:sz w:val="24"/>
          <w:szCs w:val="24"/>
          <w:u w:val="single"/>
        </w:rPr>
        <w:t>6/13/2022</w:t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79584EE" w14:textId="50D4D3D6" w:rsidR="00675FFB" w:rsidRDefault="00675FFB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 xml:space="preserve">   </w:t>
      </w:r>
      <w:r w:rsidR="005F3DFA" w:rsidRPr="004E4F12">
        <w:rPr>
          <w:rFonts w:ascii="Times New Roman" w:hAnsi="Times New Roman" w:cs="Times New Roman"/>
          <w:sz w:val="24"/>
          <w:szCs w:val="24"/>
        </w:rPr>
        <w:t xml:space="preserve">Department </w:t>
      </w:r>
      <w:r w:rsidR="0050013A" w:rsidRPr="004E4F12">
        <w:rPr>
          <w:rFonts w:ascii="Times New Roman" w:hAnsi="Times New Roman" w:cs="Times New Roman"/>
          <w:sz w:val="24"/>
          <w:szCs w:val="24"/>
        </w:rPr>
        <w:t>5</w:t>
      </w:r>
      <w:r w:rsidR="0050013A" w:rsidRPr="004E4F1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0013A" w:rsidRPr="004E4F12">
        <w:rPr>
          <w:rFonts w:ascii="Times New Roman" w:hAnsi="Times New Roman" w:cs="Times New Roman"/>
          <w:sz w:val="24"/>
          <w:szCs w:val="24"/>
        </w:rPr>
        <w:t xml:space="preserve"> Area </w:t>
      </w:r>
      <w:r w:rsidRPr="004E4F12">
        <w:rPr>
          <w:rFonts w:ascii="Times New Roman" w:hAnsi="Times New Roman" w:cs="Times New Roman"/>
          <w:sz w:val="24"/>
          <w:szCs w:val="24"/>
        </w:rPr>
        <w:t>Commander</w:t>
      </w:r>
      <w:r w:rsidRPr="004E4F12">
        <w:rPr>
          <w:rFonts w:ascii="Times New Roman" w:hAnsi="Times New Roman" w:cs="Times New Roman"/>
          <w:sz w:val="24"/>
          <w:szCs w:val="24"/>
        </w:rPr>
        <w:tab/>
      </w:r>
      <w:r w:rsidR="00DA38BD">
        <w:rPr>
          <w:rFonts w:ascii="Times New Roman" w:hAnsi="Times New Roman" w:cs="Times New Roman"/>
          <w:sz w:val="24"/>
          <w:szCs w:val="24"/>
        </w:rPr>
        <w:t xml:space="preserve">      </w:t>
      </w:r>
      <w:r w:rsidRPr="004E4F12">
        <w:rPr>
          <w:rFonts w:ascii="Times New Roman" w:hAnsi="Times New Roman" w:cs="Times New Roman"/>
          <w:sz w:val="24"/>
          <w:szCs w:val="24"/>
        </w:rPr>
        <w:t xml:space="preserve">Date         </w:t>
      </w:r>
      <w:r w:rsidRPr="004E4F12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50013A" w:rsidRPr="004E4F12">
        <w:rPr>
          <w:rFonts w:ascii="Times New Roman" w:hAnsi="Times New Roman" w:cs="Times New Roman"/>
          <w:sz w:val="24"/>
          <w:szCs w:val="24"/>
        </w:rPr>
        <w:t>Area</w:t>
      </w:r>
      <w:r w:rsidRPr="004E4F12">
        <w:rPr>
          <w:rFonts w:ascii="Times New Roman" w:hAnsi="Times New Roman" w:cs="Times New Roman"/>
          <w:sz w:val="24"/>
          <w:szCs w:val="24"/>
        </w:rPr>
        <w:t xml:space="preserve"> Adjutant</w:t>
      </w:r>
      <w:r w:rsidRPr="004E4F12">
        <w:rPr>
          <w:rFonts w:ascii="Times New Roman" w:hAnsi="Times New Roman" w:cs="Times New Roman"/>
          <w:sz w:val="24"/>
          <w:szCs w:val="24"/>
        </w:rPr>
        <w:tab/>
      </w:r>
      <w:r w:rsidRPr="004E4F12">
        <w:rPr>
          <w:rFonts w:ascii="Times New Roman" w:hAnsi="Times New Roman" w:cs="Times New Roman"/>
          <w:sz w:val="24"/>
          <w:szCs w:val="24"/>
        </w:rPr>
        <w:tab/>
      </w:r>
      <w:r w:rsidRPr="004E4F12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Pr="004E4F12">
        <w:rPr>
          <w:rFonts w:ascii="Times New Roman" w:hAnsi="Times New Roman" w:cs="Times New Roman"/>
          <w:sz w:val="24"/>
          <w:szCs w:val="24"/>
        </w:rPr>
        <w:t xml:space="preserve">Date  </w:t>
      </w:r>
    </w:p>
    <w:p w14:paraId="1D64CA7F" w14:textId="77777777" w:rsidR="00831A6D" w:rsidRPr="004E4F12" w:rsidRDefault="00831A6D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FF7DB6C" w14:textId="77777777" w:rsidR="00080A33" w:rsidRDefault="00080A33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581C5089" w14:textId="7428E576" w:rsidR="005E06F4" w:rsidRPr="005E06F4" w:rsidRDefault="005E06F4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E06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9C547A5" w14:textId="4EEAC802" w:rsidR="00675FFB" w:rsidRPr="004E4F12" w:rsidRDefault="005F3DFA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E4F12">
        <w:rPr>
          <w:rFonts w:ascii="Times New Roman" w:hAnsi="Times New Roman" w:cs="Times New Roman"/>
          <w:sz w:val="24"/>
          <w:szCs w:val="24"/>
        </w:rPr>
        <w:t xml:space="preserve">  </w:t>
      </w:r>
      <w:r w:rsidR="00675FFB" w:rsidRPr="004E4F12">
        <w:rPr>
          <w:rFonts w:ascii="Times New Roman" w:hAnsi="Times New Roman" w:cs="Times New Roman"/>
          <w:sz w:val="24"/>
          <w:szCs w:val="24"/>
        </w:rPr>
        <w:t>Department Commander</w:t>
      </w:r>
      <w:r w:rsidR="00675FFB" w:rsidRPr="004E4F12">
        <w:rPr>
          <w:rFonts w:ascii="Times New Roman" w:hAnsi="Times New Roman" w:cs="Times New Roman"/>
          <w:sz w:val="24"/>
          <w:szCs w:val="24"/>
        </w:rPr>
        <w:tab/>
      </w:r>
      <w:r w:rsidR="00675FFB" w:rsidRPr="004E4F12">
        <w:rPr>
          <w:rFonts w:ascii="Times New Roman" w:hAnsi="Times New Roman" w:cs="Times New Roman"/>
          <w:sz w:val="24"/>
          <w:szCs w:val="24"/>
        </w:rPr>
        <w:tab/>
      </w:r>
      <w:r w:rsidR="00675FFB" w:rsidRPr="004E4F12">
        <w:rPr>
          <w:rFonts w:ascii="Times New Roman" w:hAnsi="Times New Roman" w:cs="Times New Roman"/>
          <w:sz w:val="24"/>
          <w:szCs w:val="24"/>
        </w:rPr>
        <w:tab/>
        <w:t>Date</w:t>
      </w:r>
      <w:r w:rsidR="00675FFB" w:rsidRPr="004E4F12">
        <w:rPr>
          <w:rFonts w:ascii="Times New Roman" w:hAnsi="Times New Roman" w:cs="Times New Roman"/>
          <w:sz w:val="24"/>
          <w:szCs w:val="24"/>
        </w:rPr>
        <w:tab/>
      </w:r>
      <w:r w:rsidR="00675FFB" w:rsidRPr="004E4F12">
        <w:rPr>
          <w:rFonts w:ascii="Times New Roman" w:hAnsi="Times New Roman" w:cs="Times New Roman"/>
          <w:sz w:val="24"/>
          <w:szCs w:val="24"/>
        </w:rPr>
        <w:tab/>
      </w:r>
      <w:r w:rsidR="002355BD" w:rsidRPr="004E4F12">
        <w:rPr>
          <w:rFonts w:ascii="Times New Roman" w:hAnsi="Times New Roman" w:cs="Times New Roman"/>
          <w:sz w:val="24"/>
          <w:szCs w:val="24"/>
        </w:rPr>
        <w:t xml:space="preserve">   Department Adjutant</w:t>
      </w:r>
      <w:r w:rsidR="002355BD" w:rsidRPr="004E4F12">
        <w:rPr>
          <w:rFonts w:ascii="Times New Roman" w:hAnsi="Times New Roman" w:cs="Times New Roman"/>
          <w:sz w:val="24"/>
          <w:szCs w:val="24"/>
        </w:rPr>
        <w:tab/>
      </w:r>
      <w:r w:rsidR="002355BD" w:rsidRPr="004E4F12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6A3EE2" w:rsidRPr="004E4F12">
        <w:rPr>
          <w:rFonts w:ascii="Times New Roman" w:hAnsi="Times New Roman" w:cs="Times New Roman"/>
          <w:sz w:val="24"/>
          <w:szCs w:val="24"/>
        </w:rPr>
        <w:t xml:space="preserve"> </w:t>
      </w:r>
      <w:r w:rsidR="002355BD" w:rsidRPr="004E4F12">
        <w:rPr>
          <w:rFonts w:ascii="Times New Roman" w:hAnsi="Times New Roman" w:cs="Times New Roman"/>
          <w:sz w:val="24"/>
          <w:szCs w:val="24"/>
        </w:rPr>
        <w:t xml:space="preserve">Date  </w:t>
      </w:r>
    </w:p>
    <w:p w14:paraId="23405204" w14:textId="75972F6D" w:rsidR="002355BD" w:rsidRPr="004E4F12" w:rsidRDefault="002355BD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036FD8" w14:textId="52E68610" w:rsidR="002355BD" w:rsidRPr="004E4F12" w:rsidRDefault="002355BD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0B1F06C" w14:textId="75614C8D" w:rsidR="002355BD" w:rsidRPr="004E4F12" w:rsidRDefault="002355BD" w:rsidP="00B367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sectPr w:rsidR="002355BD" w:rsidRPr="004E4F12" w:rsidSect="003637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zc0MzYwsjQzsjBQ0lEKTi0uzszPAykwrwUAV0BWMSwAAAA="/>
  </w:docVars>
  <w:rsids>
    <w:rsidRoot w:val="00363745"/>
    <w:rsid w:val="00000AEF"/>
    <w:rsid w:val="00001A1B"/>
    <w:rsid w:val="00003163"/>
    <w:rsid w:val="00003779"/>
    <w:rsid w:val="00012EFE"/>
    <w:rsid w:val="00013E11"/>
    <w:rsid w:val="00014C46"/>
    <w:rsid w:val="00022E6E"/>
    <w:rsid w:val="00031D4D"/>
    <w:rsid w:val="0003510F"/>
    <w:rsid w:val="0004148A"/>
    <w:rsid w:val="00065E0D"/>
    <w:rsid w:val="00073AFE"/>
    <w:rsid w:val="00080A33"/>
    <w:rsid w:val="00097FE5"/>
    <w:rsid w:val="000A0536"/>
    <w:rsid w:val="000B3B6E"/>
    <w:rsid w:val="000B6619"/>
    <w:rsid w:val="000C21C0"/>
    <w:rsid w:val="000D4D5C"/>
    <w:rsid w:val="000D64A0"/>
    <w:rsid w:val="000E1DFC"/>
    <w:rsid w:val="000E5ECD"/>
    <w:rsid w:val="000E7322"/>
    <w:rsid w:val="000E78D9"/>
    <w:rsid w:val="000F7C07"/>
    <w:rsid w:val="00101CA7"/>
    <w:rsid w:val="00111E0E"/>
    <w:rsid w:val="00112EEB"/>
    <w:rsid w:val="001230B4"/>
    <w:rsid w:val="00124E06"/>
    <w:rsid w:val="00126AEC"/>
    <w:rsid w:val="001332E5"/>
    <w:rsid w:val="001347F9"/>
    <w:rsid w:val="0013680F"/>
    <w:rsid w:val="00143362"/>
    <w:rsid w:val="001451EE"/>
    <w:rsid w:val="001537BA"/>
    <w:rsid w:val="00153FCA"/>
    <w:rsid w:val="00156F51"/>
    <w:rsid w:val="00164058"/>
    <w:rsid w:val="00175BAC"/>
    <w:rsid w:val="00182619"/>
    <w:rsid w:val="00194674"/>
    <w:rsid w:val="001C10AC"/>
    <w:rsid w:val="001D0AEB"/>
    <w:rsid w:val="001E0B7F"/>
    <w:rsid w:val="001F1A0C"/>
    <w:rsid w:val="001F7A71"/>
    <w:rsid w:val="002030C7"/>
    <w:rsid w:val="00204D88"/>
    <w:rsid w:val="00204E29"/>
    <w:rsid w:val="00205749"/>
    <w:rsid w:val="00205999"/>
    <w:rsid w:val="00206694"/>
    <w:rsid w:val="00222315"/>
    <w:rsid w:val="002250B7"/>
    <w:rsid w:val="0022535E"/>
    <w:rsid w:val="00230FED"/>
    <w:rsid w:val="0023370B"/>
    <w:rsid w:val="002337CD"/>
    <w:rsid w:val="002355BD"/>
    <w:rsid w:val="00235A6F"/>
    <w:rsid w:val="00237DAC"/>
    <w:rsid w:val="0024685F"/>
    <w:rsid w:val="00247DAB"/>
    <w:rsid w:val="00253366"/>
    <w:rsid w:val="0027023A"/>
    <w:rsid w:val="00272060"/>
    <w:rsid w:val="00275564"/>
    <w:rsid w:val="00291076"/>
    <w:rsid w:val="00291226"/>
    <w:rsid w:val="00292DC0"/>
    <w:rsid w:val="00294353"/>
    <w:rsid w:val="002B2C9D"/>
    <w:rsid w:val="002B35A3"/>
    <w:rsid w:val="002B3714"/>
    <w:rsid w:val="002B77F7"/>
    <w:rsid w:val="002C71E5"/>
    <w:rsid w:val="002D3CAF"/>
    <w:rsid w:val="002D5AD1"/>
    <w:rsid w:val="002E27A3"/>
    <w:rsid w:val="002F3664"/>
    <w:rsid w:val="003057FC"/>
    <w:rsid w:val="0032567C"/>
    <w:rsid w:val="003268BA"/>
    <w:rsid w:val="003360E7"/>
    <w:rsid w:val="003424C3"/>
    <w:rsid w:val="003442D1"/>
    <w:rsid w:val="00346F83"/>
    <w:rsid w:val="003557B8"/>
    <w:rsid w:val="00363745"/>
    <w:rsid w:val="0036653D"/>
    <w:rsid w:val="0036751F"/>
    <w:rsid w:val="00372B54"/>
    <w:rsid w:val="00373DE9"/>
    <w:rsid w:val="00382EAE"/>
    <w:rsid w:val="00390403"/>
    <w:rsid w:val="00391EDB"/>
    <w:rsid w:val="00392B08"/>
    <w:rsid w:val="00393ECC"/>
    <w:rsid w:val="003A5D70"/>
    <w:rsid w:val="003C37BF"/>
    <w:rsid w:val="003D0E70"/>
    <w:rsid w:val="003D3E07"/>
    <w:rsid w:val="003D4079"/>
    <w:rsid w:val="003D4C9A"/>
    <w:rsid w:val="00402A33"/>
    <w:rsid w:val="004074E1"/>
    <w:rsid w:val="00417E53"/>
    <w:rsid w:val="00420EB0"/>
    <w:rsid w:val="0042193C"/>
    <w:rsid w:val="00423714"/>
    <w:rsid w:val="00425AD0"/>
    <w:rsid w:val="00436A73"/>
    <w:rsid w:val="00446EC1"/>
    <w:rsid w:val="004557EB"/>
    <w:rsid w:val="0046205F"/>
    <w:rsid w:val="00465421"/>
    <w:rsid w:val="00473B96"/>
    <w:rsid w:val="0048512A"/>
    <w:rsid w:val="004A1A62"/>
    <w:rsid w:val="004B13D9"/>
    <w:rsid w:val="004B3808"/>
    <w:rsid w:val="004C00FD"/>
    <w:rsid w:val="004C4612"/>
    <w:rsid w:val="004D3546"/>
    <w:rsid w:val="004D583E"/>
    <w:rsid w:val="004D7E86"/>
    <w:rsid w:val="004E4F12"/>
    <w:rsid w:val="004E5CD4"/>
    <w:rsid w:val="004F111F"/>
    <w:rsid w:val="0050013A"/>
    <w:rsid w:val="00512330"/>
    <w:rsid w:val="00512CBC"/>
    <w:rsid w:val="005145E1"/>
    <w:rsid w:val="00516510"/>
    <w:rsid w:val="00522673"/>
    <w:rsid w:val="005236A1"/>
    <w:rsid w:val="005246B0"/>
    <w:rsid w:val="00527015"/>
    <w:rsid w:val="0053690E"/>
    <w:rsid w:val="00550D7D"/>
    <w:rsid w:val="00552BB4"/>
    <w:rsid w:val="00554A89"/>
    <w:rsid w:val="00571F12"/>
    <w:rsid w:val="005804A2"/>
    <w:rsid w:val="005808CC"/>
    <w:rsid w:val="00586E05"/>
    <w:rsid w:val="0059225B"/>
    <w:rsid w:val="00592B86"/>
    <w:rsid w:val="00592E2C"/>
    <w:rsid w:val="00594F75"/>
    <w:rsid w:val="005A1A5D"/>
    <w:rsid w:val="005A3BAE"/>
    <w:rsid w:val="005A3FF1"/>
    <w:rsid w:val="005B0FA0"/>
    <w:rsid w:val="005D7F59"/>
    <w:rsid w:val="005E06F4"/>
    <w:rsid w:val="005F3188"/>
    <w:rsid w:val="005F3DFA"/>
    <w:rsid w:val="005F4600"/>
    <w:rsid w:val="005F53EA"/>
    <w:rsid w:val="005F5778"/>
    <w:rsid w:val="005F6266"/>
    <w:rsid w:val="005F648A"/>
    <w:rsid w:val="00602914"/>
    <w:rsid w:val="00606EE9"/>
    <w:rsid w:val="006107AF"/>
    <w:rsid w:val="0062082B"/>
    <w:rsid w:val="006349D3"/>
    <w:rsid w:val="006512DB"/>
    <w:rsid w:val="00675FFB"/>
    <w:rsid w:val="006973F0"/>
    <w:rsid w:val="006A3EE2"/>
    <w:rsid w:val="006B7734"/>
    <w:rsid w:val="006B7931"/>
    <w:rsid w:val="006B7BC1"/>
    <w:rsid w:val="00705C31"/>
    <w:rsid w:val="00706AD1"/>
    <w:rsid w:val="00706FE5"/>
    <w:rsid w:val="00712BA3"/>
    <w:rsid w:val="00723F2A"/>
    <w:rsid w:val="00726C3C"/>
    <w:rsid w:val="00735DFC"/>
    <w:rsid w:val="00736376"/>
    <w:rsid w:val="00744684"/>
    <w:rsid w:val="00766572"/>
    <w:rsid w:val="007678CB"/>
    <w:rsid w:val="00773EA9"/>
    <w:rsid w:val="00774851"/>
    <w:rsid w:val="00776AFF"/>
    <w:rsid w:val="00780B58"/>
    <w:rsid w:val="00792397"/>
    <w:rsid w:val="0079422D"/>
    <w:rsid w:val="00794922"/>
    <w:rsid w:val="00794D19"/>
    <w:rsid w:val="00797EB8"/>
    <w:rsid w:val="007A6DE4"/>
    <w:rsid w:val="007B11A0"/>
    <w:rsid w:val="007B3B9D"/>
    <w:rsid w:val="007D46AB"/>
    <w:rsid w:val="007F469F"/>
    <w:rsid w:val="00800AC6"/>
    <w:rsid w:val="0080224E"/>
    <w:rsid w:val="00817DD2"/>
    <w:rsid w:val="00824726"/>
    <w:rsid w:val="00825024"/>
    <w:rsid w:val="00830824"/>
    <w:rsid w:val="00831A6D"/>
    <w:rsid w:val="00840304"/>
    <w:rsid w:val="00842BE5"/>
    <w:rsid w:val="008432D9"/>
    <w:rsid w:val="00845349"/>
    <w:rsid w:val="008526E6"/>
    <w:rsid w:val="00856FC1"/>
    <w:rsid w:val="00864CAD"/>
    <w:rsid w:val="008664C9"/>
    <w:rsid w:val="00867408"/>
    <w:rsid w:val="008701AF"/>
    <w:rsid w:val="00872111"/>
    <w:rsid w:val="00874B2B"/>
    <w:rsid w:val="00881009"/>
    <w:rsid w:val="00887F42"/>
    <w:rsid w:val="0089112A"/>
    <w:rsid w:val="00894B0E"/>
    <w:rsid w:val="008A0602"/>
    <w:rsid w:val="008C02A5"/>
    <w:rsid w:val="008C2B8A"/>
    <w:rsid w:val="008C6867"/>
    <w:rsid w:val="008C7AB0"/>
    <w:rsid w:val="008D0B38"/>
    <w:rsid w:val="008D6015"/>
    <w:rsid w:val="008E20D9"/>
    <w:rsid w:val="008F1B5E"/>
    <w:rsid w:val="008F2844"/>
    <w:rsid w:val="008F4EA5"/>
    <w:rsid w:val="008F7169"/>
    <w:rsid w:val="00900E55"/>
    <w:rsid w:val="00906135"/>
    <w:rsid w:val="00914015"/>
    <w:rsid w:val="00914D52"/>
    <w:rsid w:val="00921590"/>
    <w:rsid w:val="0092612F"/>
    <w:rsid w:val="00944E74"/>
    <w:rsid w:val="00950E6B"/>
    <w:rsid w:val="00964AAF"/>
    <w:rsid w:val="00970496"/>
    <w:rsid w:val="0098304B"/>
    <w:rsid w:val="009A3426"/>
    <w:rsid w:val="009D1ED2"/>
    <w:rsid w:val="009E425F"/>
    <w:rsid w:val="009E7E20"/>
    <w:rsid w:val="009F23F9"/>
    <w:rsid w:val="009F2AAC"/>
    <w:rsid w:val="00A013F9"/>
    <w:rsid w:val="00A12C84"/>
    <w:rsid w:val="00A31A49"/>
    <w:rsid w:val="00A32830"/>
    <w:rsid w:val="00A45C06"/>
    <w:rsid w:val="00A713B1"/>
    <w:rsid w:val="00A71C72"/>
    <w:rsid w:val="00A80A58"/>
    <w:rsid w:val="00A94CD7"/>
    <w:rsid w:val="00AA2FD8"/>
    <w:rsid w:val="00AB441F"/>
    <w:rsid w:val="00AC7774"/>
    <w:rsid w:val="00AD35D0"/>
    <w:rsid w:val="00AD47DE"/>
    <w:rsid w:val="00AD4B4A"/>
    <w:rsid w:val="00AD53F0"/>
    <w:rsid w:val="00AD68BB"/>
    <w:rsid w:val="00AE4AF4"/>
    <w:rsid w:val="00AF3570"/>
    <w:rsid w:val="00AF4495"/>
    <w:rsid w:val="00AF56AA"/>
    <w:rsid w:val="00B050F1"/>
    <w:rsid w:val="00B1431D"/>
    <w:rsid w:val="00B14FC7"/>
    <w:rsid w:val="00B236F7"/>
    <w:rsid w:val="00B265AF"/>
    <w:rsid w:val="00B317DC"/>
    <w:rsid w:val="00B35870"/>
    <w:rsid w:val="00B36734"/>
    <w:rsid w:val="00B41005"/>
    <w:rsid w:val="00B41248"/>
    <w:rsid w:val="00B4211F"/>
    <w:rsid w:val="00B43EC3"/>
    <w:rsid w:val="00B50F2B"/>
    <w:rsid w:val="00B545C0"/>
    <w:rsid w:val="00B644F4"/>
    <w:rsid w:val="00B73BEF"/>
    <w:rsid w:val="00B77560"/>
    <w:rsid w:val="00BA0860"/>
    <w:rsid w:val="00BA0B34"/>
    <w:rsid w:val="00BB1BFB"/>
    <w:rsid w:val="00BB2BB3"/>
    <w:rsid w:val="00BC06F4"/>
    <w:rsid w:val="00BC2616"/>
    <w:rsid w:val="00BC70A1"/>
    <w:rsid w:val="00BD7E44"/>
    <w:rsid w:val="00BE5CC7"/>
    <w:rsid w:val="00BE757A"/>
    <w:rsid w:val="00BF027A"/>
    <w:rsid w:val="00BF4FAF"/>
    <w:rsid w:val="00BF5BF2"/>
    <w:rsid w:val="00BF60A9"/>
    <w:rsid w:val="00C04FE4"/>
    <w:rsid w:val="00C07978"/>
    <w:rsid w:val="00C15774"/>
    <w:rsid w:val="00C20675"/>
    <w:rsid w:val="00C34DDF"/>
    <w:rsid w:val="00C37160"/>
    <w:rsid w:val="00C426F3"/>
    <w:rsid w:val="00C45692"/>
    <w:rsid w:val="00C52AA3"/>
    <w:rsid w:val="00C63160"/>
    <w:rsid w:val="00C657FA"/>
    <w:rsid w:val="00C733FF"/>
    <w:rsid w:val="00C73969"/>
    <w:rsid w:val="00C76987"/>
    <w:rsid w:val="00C81750"/>
    <w:rsid w:val="00C83F06"/>
    <w:rsid w:val="00C8461E"/>
    <w:rsid w:val="00C86A6D"/>
    <w:rsid w:val="00C91BB4"/>
    <w:rsid w:val="00C95C15"/>
    <w:rsid w:val="00CA506F"/>
    <w:rsid w:val="00CB1DE3"/>
    <w:rsid w:val="00CB44C0"/>
    <w:rsid w:val="00CB5611"/>
    <w:rsid w:val="00CB709E"/>
    <w:rsid w:val="00D025DB"/>
    <w:rsid w:val="00D025FF"/>
    <w:rsid w:val="00D165FC"/>
    <w:rsid w:val="00D34FCD"/>
    <w:rsid w:val="00D35B66"/>
    <w:rsid w:val="00D43D2F"/>
    <w:rsid w:val="00D54201"/>
    <w:rsid w:val="00D76031"/>
    <w:rsid w:val="00D7721D"/>
    <w:rsid w:val="00D772C0"/>
    <w:rsid w:val="00D83353"/>
    <w:rsid w:val="00D853D4"/>
    <w:rsid w:val="00D859C8"/>
    <w:rsid w:val="00D93DF7"/>
    <w:rsid w:val="00D95BA5"/>
    <w:rsid w:val="00DA23F9"/>
    <w:rsid w:val="00DA38BD"/>
    <w:rsid w:val="00DA4A6A"/>
    <w:rsid w:val="00DC080A"/>
    <w:rsid w:val="00DC6288"/>
    <w:rsid w:val="00DD5DA8"/>
    <w:rsid w:val="00DE095B"/>
    <w:rsid w:val="00DE11B8"/>
    <w:rsid w:val="00DF4DC0"/>
    <w:rsid w:val="00E03AB0"/>
    <w:rsid w:val="00E12FF9"/>
    <w:rsid w:val="00E27623"/>
    <w:rsid w:val="00E319DA"/>
    <w:rsid w:val="00E40743"/>
    <w:rsid w:val="00E411DC"/>
    <w:rsid w:val="00E43995"/>
    <w:rsid w:val="00E45249"/>
    <w:rsid w:val="00E5223A"/>
    <w:rsid w:val="00E62F6E"/>
    <w:rsid w:val="00E90D63"/>
    <w:rsid w:val="00EC19CB"/>
    <w:rsid w:val="00EC6529"/>
    <w:rsid w:val="00ED696B"/>
    <w:rsid w:val="00EE7FAF"/>
    <w:rsid w:val="00F00A90"/>
    <w:rsid w:val="00F032C6"/>
    <w:rsid w:val="00F3623B"/>
    <w:rsid w:val="00F362AE"/>
    <w:rsid w:val="00F67AAF"/>
    <w:rsid w:val="00F72FA9"/>
    <w:rsid w:val="00F90EE8"/>
    <w:rsid w:val="00F93578"/>
    <w:rsid w:val="00F93B0D"/>
    <w:rsid w:val="00F9466C"/>
    <w:rsid w:val="00FB0897"/>
    <w:rsid w:val="00FB174D"/>
    <w:rsid w:val="00FB2231"/>
    <w:rsid w:val="00FC4E48"/>
    <w:rsid w:val="00FC7973"/>
    <w:rsid w:val="00FD0902"/>
    <w:rsid w:val="00FD5E8E"/>
    <w:rsid w:val="00FD69E8"/>
    <w:rsid w:val="00FE0529"/>
    <w:rsid w:val="00FE25FC"/>
    <w:rsid w:val="00FE481B"/>
    <w:rsid w:val="00FF36DF"/>
    <w:rsid w:val="00FF4B3F"/>
    <w:rsid w:val="00FF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F7610"/>
  <w15:chartTrackingRefBased/>
  <w15:docId w15:val="{709B534F-750D-4464-9CA0-24578122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7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olph valadez</dc:creator>
  <cp:keywords/>
  <dc:description/>
  <cp:lastModifiedBy>Sandy Seddon-Rice</cp:lastModifiedBy>
  <cp:revision>2</cp:revision>
  <cp:lastPrinted>2022-05-23T05:17:00Z</cp:lastPrinted>
  <dcterms:created xsi:type="dcterms:W3CDTF">2022-06-14T22:48:00Z</dcterms:created>
  <dcterms:modified xsi:type="dcterms:W3CDTF">2022-06-14T22:48:00Z</dcterms:modified>
</cp:coreProperties>
</file>